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Normal"/>
        <w:tblW w:w="10378" w:type="dxa"/>
        <w:tblInd w:w="112" w:type="dxa"/>
        <w:tblLayout w:type="fixed"/>
        <w:tblLook w:val="01E0" w:firstRow="1" w:lastRow="1" w:firstColumn="1" w:lastColumn="1" w:noHBand="0" w:noVBand="0"/>
      </w:tblPr>
      <w:tblGrid>
        <w:gridCol w:w="2772"/>
        <w:gridCol w:w="2751"/>
        <w:gridCol w:w="2162"/>
        <w:gridCol w:w="2693"/>
      </w:tblGrid>
      <w:tr w:rsidR="00DA7057" w:rsidRPr="00E43E37" w:rsidTr="00610827">
        <w:trPr>
          <w:trHeight w:val="2560"/>
        </w:trPr>
        <w:tc>
          <w:tcPr>
            <w:tcW w:w="2772" w:type="dxa"/>
          </w:tcPr>
          <w:p w:rsidR="00DA7057" w:rsidRPr="00E43E37" w:rsidRDefault="00CD6A7B" w:rsidP="00801FED">
            <w:pPr>
              <w:pStyle w:val="TableParagraph"/>
              <w:spacing w:line="223" w:lineRule="exact"/>
              <w:ind w:left="200"/>
              <w:rPr>
                <w:b/>
                <w:sz w:val="24"/>
                <w:szCs w:val="24"/>
              </w:rPr>
            </w:pPr>
            <w:r w:rsidRPr="00E43E37">
              <w:rPr>
                <w:b/>
                <w:sz w:val="24"/>
                <w:szCs w:val="24"/>
              </w:rPr>
              <w:t xml:space="preserve">«Согласовано»: </w:t>
            </w:r>
          </w:p>
          <w:p w:rsidR="00696119" w:rsidRDefault="004E3AC6" w:rsidP="00801FED">
            <w:pPr>
              <w:pStyle w:val="TableParagraph"/>
              <w:spacing w:before="74"/>
              <w:ind w:left="2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Председатель</w:t>
            </w:r>
          </w:p>
          <w:p w:rsidR="00DA7057" w:rsidRPr="00696119" w:rsidRDefault="00DA7057" w:rsidP="00801FED">
            <w:pPr>
              <w:pStyle w:val="TableParagraph"/>
              <w:spacing w:before="74"/>
              <w:ind w:left="200"/>
              <w:rPr>
                <w:sz w:val="24"/>
                <w:szCs w:val="24"/>
              </w:rPr>
            </w:pPr>
            <w:r w:rsidRPr="00E43E37">
              <w:rPr>
                <w:sz w:val="24"/>
                <w:szCs w:val="24"/>
              </w:rPr>
              <w:t>НФА</w:t>
            </w:r>
            <w:r w:rsidR="00696119" w:rsidRPr="006954C1">
              <w:rPr>
                <w:sz w:val="24"/>
                <w:szCs w:val="24"/>
              </w:rPr>
              <w:t>-</w:t>
            </w:r>
            <w:r w:rsidR="00696119">
              <w:rPr>
                <w:sz w:val="24"/>
                <w:szCs w:val="24"/>
              </w:rPr>
              <w:t>Россия</w:t>
            </w:r>
          </w:p>
          <w:p w:rsidR="00DA7057" w:rsidRPr="00E43E37" w:rsidRDefault="00243CA4" w:rsidP="00801FED">
            <w:pPr>
              <w:pStyle w:val="TableParagraph"/>
              <w:spacing w:before="74"/>
              <w:ind w:left="2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"____" _____________</w:t>
            </w:r>
          </w:p>
          <w:p w:rsidR="00243CA4" w:rsidRDefault="00243CA4" w:rsidP="00801FED">
            <w:pPr>
              <w:pStyle w:val="TableParagraph"/>
              <w:tabs>
                <w:tab w:val="left" w:pos="1044"/>
              </w:tabs>
              <w:spacing w:before="65"/>
              <w:ind w:left="200"/>
              <w:rPr>
                <w:sz w:val="24"/>
                <w:szCs w:val="24"/>
                <w:u w:val="single"/>
              </w:rPr>
            </w:pPr>
          </w:p>
          <w:p w:rsidR="00DA7057" w:rsidRPr="00E43E37" w:rsidRDefault="00DA7057" w:rsidP="00801FED">
            <w:pPr>
              <w:pStyle w:val="TableParagraph"/>
              <w:tabs>
                <w:tab w:val="left" w:pos="1044"/>
              </w:tabs>
              <w:spacing w:before="65"/>
              <w:ind w:left="200"/>
              <w:rPr>
                <w:sz w:val="24"/>
                <w:szCs w:val="24"/>
              </w:rPr>
            </w:pPr>
            <w:r w:rsidRPr="00E43E37">
              <w:rPr>
                <w:sz w:val="24"/>
                <w:szCs w:val="24"/>
                <w:u w:val="single"/>
              </w:rPr>
              <w:t xml:space="preserve"> </w:t>
            </w:r>
            <w:r w:rsidRPr="00E43E37">
              <w:rPr>
                <w:sz w:val="24"/>
                <w:szCs w:val="24"/>
                <w:u w:val="single"/>
              </w:rPr>
              <w:tab/>
            </w:r>
            <w:r w:rsidR="004E3AC6">
              <w:rPr>
                <w:sz w:val="24"/>
                <w:szCs w:val="24"/>
              </w:rPr>
              <w:t>Клиницкая Е.В.</w:t>
            </w:r>
          </w:p>
          <w:p w:rsidR="00DA7057" w:rsidRPr="00E43E37" w:rsidRDefault="00AD2E8B" w:rsidP="00696119">
            <w:pPr>
              <w:pStyle w:val="TableParagraph"/>
              <w:tabs>
                <w:tab w:val="left" w:pos="599"/>
                <w:tab w:val="left" w:pos="1495"/>
              </w:tabs>
              <w:spacing w:before="82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bidi="ar-SA"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84455</wp:posOffset>
                  </wp:positionH>
                  <wp:positionV relativeFrom="paragraph">
                    <wp:posOffset>120650</wp:posOffset>
                  </wp:positionV>
                  <wp:extent cx="1497330" cy="1428750"/>
                  <wp:effectExtent l="19050" t="0" r="7620" b="0"/>
                  <wp:wrapNone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33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751" w:type="dxa"/>
          </w:tcPr>
          <w:p w:rsidR="00DA7057" w:rsidRPr="00E43E37" w:rsidRDefault="00E43E37" w:rsidP="00610827">
            <w:pPr>
              <w:pStyle w:val="TableParagraph"/>
              <w:spacing w:before="4"/>
              <w:jc w:val="center"/>
              <w:rPr>
                <w:sz w:val="24"/>
                <w:szCs w:val="24"/>
              </w:rPr>
            </w:pPr>
            <w:r w:rsidRPr="00E43E37">
              <w:rPr>
                <w:noProof/>
                <w:sz w:val="24"/>
                <w:szCs w:val="24"/>
                <w:lang w:bidi="ar-SA"/>
              </w:rPr>
              <w:drawing>
                <wp:anchor distT="0" distB="0" distL="114300" distR="114300" simplePos="0" relativeHeight="251657216" behindDoc="1" locked="0" layoutInCell="1" allowOverlap="1">
                  <wp:simplePos x="0" y="0"/>
                  <wp:positionH relativeFrom="column">
                    <wp:posOffset>399627</wp:posOffset>
                  </wp:positionH>
                  <wp:positionV relativeFrom="paragraph">
                    <wp:posOffset>-148167</wp:posOffset>
                  </wp:positionV>
                  <wp:extent cx="2314165" cy="2218267"/>
                  <wp:effectExtent l="0" t="0" r="0" b="0"/>
                  <wp:wrapNone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 НФА цв 1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14165" cy="22182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DA7057" w:rsidRPr="006954C1" w:rsidRDefault="00DA7057" w:rsidP="00801FED">
            <w:pPr>
              <w:pStyle w:val="TableParagraph"/>
              <w:ind w:left="342"/>
              <w:rPr>
                <w:sz w:val="24"/>
                <w:szCs w:val="24"/>
              </w:rPr>
            </w:pPr>
          </w:p>
        </w:tc>
        <w:tc>
          <w:tcPr>
            <w:tcW w:w="2162" w:type="dxa"/>
          </w:tcPr>
          <w:p w:rsidR="00DA7057" w:rsidRPr="00E43E37" w:rsidRDefault="00DA7057" w:rsidP="00801FED">
            <w:pPr>
              <w:pStyle w:val="TableParagraph"/>
              <w:spacing w:before="3"/>
              <w:rPr>
                <w:sz w:val="24"/>
                <w:szCs w:val="24"/>
              </w:rPr>
            </w:pPr>
          </w:p>
          <w:p w:rsidR="00DA7057" w:rsidRPr="00E43E37" w:rsidRDefault="00DA7057" w:rsidP="00801FED">
            <w:pPr>
              <w:pStyle w:val="TableParagraph"/>
              <w:ind w:left="168"/>
              <w:rPr>
                <w:sz w:val="24"/>
                <w:szCs w:val="24"/>
              </w:rPr>
            </w:pPr>
          </w:p>
        </w:tc>
        <w:tc>
          <w:tcPr>
            <w:tcW w:w="2693" w:type="dxa"/>
          </w:tcPr>
          <w:p w:rsidR="00DA7057" w:rsidRPr="00E43E37" w:rsidRDefault="00CD6A7B" w:rsidP="00696119">
            <w:pPr>
              <w:pStyle w:val="TableParagraph"/>
              <w:spacing w:line="223" w:lineRule="exact"/>
              <w:jc w:val="right"/>
              <w:rPr>
                <w:b/>
                <w:sz w:val="24"/>
                <w:szCs w:val="24"/>
              </w:rPr>
            </w:pPr>
            <w:r w:rsidRPr="00E43E37">
              <w:rPr>
                <w:b/>
                <w:sz w:val="24"/>
                <w:szCs w:val="24"/>
              </w:rPr>
              <w:t>«Утверждаю»:</w:t>
            </w:r>
          </w:p>
          <w:p w:rsidR="00610827" w:rsidRPr="00E43E37" w:rsidRDefault="00DA7057" w:rsidP="00696119">
            <w:pPr>
              <w:pStyle w:val="TableParagraph"/>
              <w:spacing w:before="86" w:line="254" w:lineRule="auto"/>
              <w:ind w:right="182" w:hanging="545"/>
              <w:jc w:val="right"/>
              <w:rPr>
                <w:sz w:val="24"/>
                <w:szCs w:val="24"/>
              </w:rPr>
            </w:pPr>
            <w:r w:rsidRPr="00E43E37">
              <w:rPr>
                <w:sz w:val="24"/>
                <w:szCs w:val="24"/>
              </w:rPr>
              <w:t>Представитель</w:t>
            </w:r>
          </w:p>
          <w:p w:rsidR="00243CA4" w:rsidRDefault="00696119" w:rsidP="00696119">
            <w:pPr>
              <w:pStyle w:val="TableParagraph"/>
              <w:spacing w:before="86" w:line="254" w:lineRule="auto"/>
              <w:ind w:right="182" w:hanging="545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en-US"/>
              </w:rPr>
              <w:t>WPSA</w:t>
            </w:r>
            <w:r w:rsidRPr="006954C1">
              <w:rPr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>НФА</w:t>
            </w:r>
          </w:p>
          <w:p w:rsidR="00610827" w:rsidRDefault="00DA7057" w:rsidP="00696119">
            <w:pPr>
              <w:pStyle w:val="TableParagraph"/>
              <w:spacing w:before="86" w:line="254" w:lineRule="auto"/>
              <w:ind w:right="182" w:hanging="545"/>
              <w:jc w:val="right"/>
              <w:rPr>
                <w:sz w:val="24"/>
                <w:szCs w:val="24"/>
              </w:rPr>
            </w:pPr>
            <w:r w:rsidRPr="00E43E37">
              <w:rPr>
                <w:sz w:val="24"/>
                <w:szCs w:val="24"/>
              </w:rPr>
              <w:t xml:space="preserve">в </w:t>
            </w:r>
            <w:r w:rsidR="00CA0CE2">
              <w:rPr>
                <w:sz w:val="24"/>
                <w:szCs w:val="24"/>
              </w:rPr>
              <w:t>Республике Крым</w:t>
            </w:r>
          </w:p>
          <w:p w:rsidR="00243CA4" w:rsidRPr="00E43E37" w:rsidRDefault="00243CA4" w:rsidP="00696119">
            <w:pPr>
              <w:pStyle w:val="TableParagraph"/>
              <w:spacing w:before="86" w:line="254" w:lineRule="auto"/>
              <w:ind w:right="182" w:hanging="545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"____"___________</w:t>
            </w:r>
          </w:p>
          <w:p w:rsidR="00DA7057" w:rsidRPr="00E43E37" w:rsidRDefault="00AD2E8B" w:rsidP="004D55FA">
            <w:pPr>
              <w:pStyle w:val="TableParagraph"/>
              <w:spacing w:before="86" w:line="254" w:lineRule="auto"/>
              <w:ind w:right="182" w:hanging="545"/>
              <w:jc w:val="right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u w:val="single"/>
                <w:lang w:bidi="ar-SA"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214630</wp:posOffset>
                  </wp:positionH>
                  <wp:positionV relativeFrom="paragraph">
                    <wp:posOffset>260350</wp:posOffset>
                  </wp:positionV>
                  <wp:extent cx="1501140" cy="1428750"/>
                  <wp:effectExtent l="19050" t="0" r="3810" b="0"/>
                  <wp:wrapNone/>
                  <wp:docPr id="1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114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="00DA7057" w:rsidRPr="00E43E37">
              <w:rPr>
                <w:sz w:val="24"/>
                <w:szCs w:val="24"/>
                <w:u w:val="single"/>
              </w:rPr>
              <w:t xml:space="preserve"> </w:t>
            </w:r>
            <w:r w:rsidR="00DA7057" w:rsidRPr="00E43E37">
              <w:rPr>
                <w:sz w:val="24"/>
                <w:szCs w:val="24"/>
                <w:u w:val="single"/>
              </w:rPr>
              <w:tab/>
            </w:r>
            <w:r w:rsidR="00696119">
              <w:rPr>
                <w:sz w:val="24"/>
                <w:szCs w:val="24"/>
                <w:u w:val="single"/>
              </w:rPr>
              <w:t xml:space="preserve">    </w:t>
            </w:r>
            <w:r w:rsidR="004D55FA">
              <w:rPr>
                <w:sz w:val="24"/>
                <w:szCs w:val="24"/>
              </w:rPr>
              <w:t>В.А. Горбунов</w:t>
            </w:r>
          </w:p>
        </w:tc>
      </w:tr>
    </w:tbl>
    <w:p w:rsidR="00E43E37" w:rsidRDefault="00E43E37" w:rsidP="00E43E37">
      <w:pPr>
        <w:pStyle w:val="1"/>
        <w:spacing w:before="89"/>
        <w:ind w:left="4518" w:right="4491"/>
        <w:rPr>
          <w:sz w:val="24"/>
          <w:szCs w:val="24"/>
        </w:rPr>
      </w:pPr>
    </w:p>
    <w:p w:rsidR="00E43E37" w:rsidRPr="00E43E37" w:rsidRDefault="00E43E37" w:rsidP="00E43E37">
      <w:pPr>
        <w:pStyle w:val="1"/>
        <w:spacing w:before="89"/>
        <w:ind w:right="4491"/>
        <w:rPr>
          <w:sz w:val="24"/>
          <w:szCs w:val="24"/>
        </w:rPr>
      </w:pPr>
    </w:p>
    <w:p w:rsidR="00E43E37" w:rsidRDefault="00E43E37" w:rsidP="00E43E37">
      <w:pPr>
        <w:pStyle w:val="1"/>
        <w:spacing w:before="89"/>
        <w:ind w:left="4518" w:right="4491"/>
      </w:pPr>
    </w:p>
    <w:p w:rsidR="00243CA4" w:rsidRDefault="00243CA4" w:rsidP="00E43E37">
      <w:pPr>
        <w:pStyle w:val="1"/>
        <w:spacing w:before="89"/>
        <w:ind w:left="4518" w:right="4491"/>
      </w:pPr>
    </w:p>
    <w:p w:rsidR="00E43E37" w:rsidRPr="00E43E37" w:rsidRDefault="006823ED" w:rsidP="00E43E37">
      <w:pPr>
        <w:pStyle w:val="1"/>
        <w:spacing w:before="89"/>
        <w:ind w:left="4518" w:right="4491"/>
      </w:pPr>
      <w:r w:rsidRPr="00E43E37">
        <w:t>Положение</w:t>
      </w:r>
    </w:p>
    <w:p w:rsidR="008E0E7E" w:rsidRDefault="00316A15" w:rsidP="00C90C77">
      <w:pPr>
        <w:pStyle w:val="2"/>
        <w:ind w:left="0" w:firstLine="0"/>
        <w:jc w:val="center"/>
        <w:rPr>
          <w:sz w:val="28"/>
          <w:szCs w:val="28"/>
        </w:rPr>
      </w:pPr>
      <w:r>
        <w:rPr>
          <w:sz w:val="28"/>
          <w:szCs w:val="28"/>
        </w:rPr>
        <w:t>Чемпионат Евразии</w:t>
      </w:r>
      <w:r w:rsidR="00EC7C99">
        <w:rPr>
          <w:sz w:val="28"/>
          <w:szCs w:val="28"/>
        </w:rPr>
        <w:t xml:space="preserve"> </w:t>
      </w:r>
      <w:r w:rsidR="006823ED" w:rsidRPr="00E43E37">
        <w:rPr>
          <w:sz w:val="28"/>
          <w:szCs w:val="28"/>
        </w:rPr>
        <w:t xml:space="preserve">по </w:t>
      </w:r>
      <w:r w:rsidR="0074586F">
        <w:rPr>
          <w:sz w:val="28"/>
          <w:szCs w:val="28"/>
        </w:rPr>
        <w:t xml:space="preserve">армлифтингу </w:t>
      </w:r>
      <w:r w:rsidR="002E4AB9">
        <w:rPr>
          <w:sz w:val="28"/>
          <w:szCs w:val="28"/>
        </w:rPr>
        <w:t>и его отдельным движениям</w:t>
      </w:r>
    </w:p>
    <w:p w:rsidR="00E43E37" w:rsidRPr="00E43E37" w:rsidRDefault="00C90C77" w:rsidP="00C90C77">
      <w:pPr>
        <w:jc w:val="center"/>
        <w:rPr>
          <w:sz w:val="28"/>
          <w:szCs w:val="28"/>
        </w:rPr>
      </w:pPr>
      <w:r w:rsidRPr="00E43E37">
        <w:rPr>
          <w:sz w:val="28"/>
          <w:szCs w:val="28"/>
        </w:rPr>
        <w:t>по версии</w:t>
      </w:r>
      <w:r w:rsidR="008A2202">
        <w:rPr>
          <w:sz w:val="28"/>
          <w:szCs w:val="28"/>
        </w:rPr>
        <w:t xml:space="preserve"> МОО</w:t>
      </w:r>
      <w:r w:rsidRPr="00E43E37">
        <w:rPr>
          <w:sz w:val="28"/>
          <w:szCs w:val="28"/>
        </w:rPr>
        <w:t xml:space="preserve"> «</w:t>
      </w:r>
      <w:r w:rsidR="0074586F">
        <w:rPr>
          <w:sz w:val="28"/>
          <w:szCs w:val="28"/>
        </w:rPr>
        <w:t>Национальной Федерации Армлифтинга</w:t>
      </w:r>
      <w:r w:rsidRPr="00E43E37">
        <w:rPr>
          <w:sz w:val="28"/>
          <w:szCs w:val="28"/>
        </w:rPr>
        <w:t>»</w:t>
      </w:r>
    </w:p>
    <w:p w:rsidR="00F655C6" w:rsidRDefault="00C90C77" w:rsidP="00C90C77">
      <w:pPr>
        <w:jc w:val="center"/>
        <w:rPr>
          <w:sz w:val="28"/>
          <w:szCs w:val="28"/>
        </w:rPr>
      </w:pPr>
      <w:r w:rsidRPr="00E43E37">
        <w:rPr>
          <w:sz w:val="28"/>
          <w:szCs w:val="28"/>
        </w:rPr>
        <w:t>(</w:t>
      </w:r>
      <w:r w:rsidR="007F5FAF" w:rsidRPr="00E43E37">
        <w:rPr>
          <w:sz w:val="28"/>
          <w:szCs w:val="28"/>
        </w:rPr>
        <w:t xml:space="preserve">далее </w:t>
      </w:r>
      <w:r w:rsidR="0074586F">
        <w:rPr>
          <w:sz w:val="28"/>
          <w:szCs w:val="28"/>
        </w:rPr>
        <w:t>НФА</w:t>
      </w:r>
      <w:r w:rsidRPr="00E43E37">
        <w:rPr>
          <w:sz w:val="28"/>
          <w:szCs w:val="28"/>
        </w:rPr>
        <w:t>)</w:t>
      </w:r>
    </w:p>
    <w:p w:rsidR="00E43E37" w:rsidRPr="00E43E37" w:rsidRDefault="00E43E37" w:rsidP="00E43E37">
      <w:pPr>
        <w:rPr>
          <w:sz w:val="28"/>
          <w:szCs w:val="28"/>
        </w:rPr>
      </w:pPr>
    </w:p>
    <w:p w:rsidR="00F655C6" w:rsidRPr="00160E78" w:rsidRDefault="006823ED" w:rsidP="00160E78">
      <w:pPr>
        <w:pStyle w:val="a5"/>
        <w:numPr>
          <w:ilvl w:val="0"/>
          <w:numId w:val="2"/>
        </w:numPr>
        <w:tabs>
          <w:tab w:val="left" w:pos="393"/>
        </w:tabs>
        <w:rPr>
          <w:b/>
          <w:sz w:val="24"/>
          <w:szCs w:val="24"/>
        </w:rPr>
      </w:pPr>
      <w:r w:rsidRPr="00160E78">
        <w:rPr>
          <w:b/>
          <w:sz w:val="24"/>
          <w:szCs w:val="24"/>
        </w:rPr>
        <w:t>Цели и</w:t>
      </w:r>
      <w:r w:rsidRPr="00160E78">
        <w:rPr>
          <w:b/>
          <w:spacing w:val="-1"/>
          <w:sz w:val="24"/>
          <w:szCs w:val="24"/>
        </w:rPr>
        <w:t xml:space="preserve"> </w:t>
      </w:r>
      <w:r w:rsidRPr="00160E78">
        <w:rPr>
          <w:b/>
          <w:sz w:val="24"/>
          <w:szCs w:val="24"/>
        </w:rPr>
        <w:t>задачи:</w:t>
      </w:r>
    </w:p>
    <w:p w:rsidR="00F655C6" w:rsidRPr="00E43E37" w:rsidRDefault="00F655C6">
      <w:pPr>
        <w:pStyle w:val="a3"/>
        <w:spacing w:before="8"/>
        <w:rPr>
          <w:b/>
        </w:rPr>
      </w:pPr>
    </w:p>
    <w:p w:rsidR="00F655C6" w:rsidRDefault="006823ED" w:rsidP="00160E78">
      <w:pPr>
        <w:pStyle w:val="a5"/>
        <w:numPr>
          <w:ilvl w:val="0"/>
          <w:numId w:val="1"/>
        </w:numPr>
        <w:tabs>
          <w:tab w:val="left" w:pos="426"/>
        </w:tabs>
        <w:ind w:left="142" w:right="132" w:hanging="10"/>
        <w:jc w:val="both"/>
        <w:rPr>
          <w:sz w:val="24"/>
          <w:szCs w:val="24"/>
        </w:rPr>
      </w:pPr>
      <w:r w:rsidRPr="00E43E37">
        <w:rPr>
          <w:sz w:val="24"/>
          <w:szCs w:val="24"/>
        </w:rPr>
        <w:t>в</w:t>
      </w:r>
      <w:r w:rsidR="00A23265">
        <w:rPr>
          <w:sz w:val="24"/>
          <w:szCs w:val="24"/>
        </w:rPr>
        <w:t xml:space="preserve">ыявление сильнейших спортсменов </w:t>
      </w:r>
      <w:r w:rsidRPr="00E43E37">
        <w:rPr>
          <w:sz w:val="24"/>
          <w:szCs w:val="24"/>
        </w:rPr>
        <w:t>и присвоение спортивны</w:t>
      </w:r>
      <w:r w:rsidR="000D4CE8">
        <w:rPr>
          <w:sz w:val="24"/>
          <w:szCs w:val="24"/>
        </w:rPr>
        <w:t xml:space="preserve">х разрядов и званий </w:t>
      </w:r>
      <w:r w:rsidR="00EC7C99">
        <w:rPr>
          <w:sz w:val="24"/>
          <w:szCs w:val="24"/>
        </w:rPr>
        <w:t>вплоть</w:t>
      </w:r>
      <w:r w:rsidR="000D4CE8">
        <w:rPr>
          <w:sz w:val="24"/>
          <w:szCs w:val="24"/>
        </w:rPr>
        <w:t xml:space="preserve"> </w:t>
      </w:r>
      <w:r w:rsidR="002E4AB9">
        <w:rPr>
          <w:sz w:val="24"/>
          <w:szCs w:val="24"/>
        </w:rPr>
        <w:t xml:space="preserve">до Элиты </w:t>
      </w:r>
      <w:r w:rsidR="0074586F">
        <w:rPr>
          <w:sz w:val="24"/>
          <w:szCs w:val="24"/>
        </w:rPr>
        <w:t xml:space="preserve"> НФА</w:t>
      </w:r>
      <w:r w:rsidRPr="00E43E37">
        <w:rPr>
          <w:sz w:val="24"/>
          <w:szCs w:val="24"/>
        </w:rPr>
        <w:t>;</w:t>
      </w:r>
    </w:p>
    <w:p w:rsidR="00F655C6" w:rsidRPr="00E43E37" w:rsidRDefault="006823ED" w:rsidP="00160E78">
      <w:pPr>
        <w:pStyle w:val="a5"/>
        <w:numPr>
          <w:ilvl w:val="0"/>
          <w:numId w:val="1"/>
        </w:numPr>
        <w:tabs>
          <w:tab w:val="left" w:pos="426"/>
        </w:tabs>
        <w:ind w:left="142" w:right="132" w:hanging="10"/>
        <w:jc w:val="both"/>
        <w:rPr>
          <w:sz w:val="24"/>
          <w:szCs w:val="24"/>
        </w:rPr>
      </w:pPr>
      <w:r w:rsidRPr="00E43E37">
        <w:rPr>
          <w:sz w:val="24"/>
          <w:szCs w:val="24"/>
        </w:rPr>
        <w:t>фиксирование рекордов</w:t>
      </w:r>
      <w:r w:rsidR="00A23265">
        <w:rPr>
          <w:sz w:val="24"/>
          <w:szCs w:val="24"/>
        </w:rPr>
        <w:t xml:space="preserve"> </w:t>
      </w:r>
      <w:r w:rsidR="00EC7C99">
        <w:rPr>
          <w:sz w:val="24"/>
          <w:szCs w:val="24"/>
        </w:rPr>
        <w:t>России</w:t>
      </w:r>
      <w:r w:rsidRPr="00E43E37">
        <w:rPr>
          <w:sz w:val="24"/>
          <w:szCs w:val="24"/>
        </w:rPr>
        <w:t xml:space="preserve"> по версии</w:t>
      </w:r>
      <w:r w:rsidR="0074586F">
        <w:rPr>
          <w:sz w:val="24"/>
          <w:szCs w:val="24"/>
        </w:rPr>
        <w:t xml:space="preserve"> НФА</w:t>
      </w:r>
      <w:r w:rsidRPr="00E43E37">
        <w:rPr>
          <w:sz w:val="24"/>
          <w:szCs w:val="24"/>
        </w:rPr>
        <w:t>;</w:t>
      </w:r>
    </w:p>
    <w:p w:rsidR="00F655C6" w:rsidRPr="00E43E37" w:rsidRDefault="006823ED" w:rsidP="00160E78">
      <w:pPr>
        <w:pStyle w:val="a5"/>
        <w:numPr>
          <w:ilvl w:val="0"/>
          <w:numId w:val="1"/>
        </w:numPr>
        <w:tabs>
          <w:tab w:val="left" w:pos="426"/>
        </w:tabs>
        <w:ind w:left="142" w:right="132" w:hanging="10"/>
        <w:jc w:val="both"/>
        <w:rPr>
          <w:sz w:val="24"/>
          <w:szCs w:val="24"/>
        </w:rPr>
      </w:pPr>
      <w:r w:rsidRPr="00E43E37">
        <w:rPr>
          <w:sz w:val="24"/>
          <w:szCs w:val="24"/>
        </w:rPr>
        <w:t>сплочение спортсменов и воспитание чувства коллективизма и командного</w:t>
      </w:r>
      <w:r w:rsidRPr="00E43E37">
        <w:rPr>
          <w:spacing w:val="-5"/>
          <w:sz w:val="24"/>
          <w:szCs w:val="24"/>
        </w:rPr>
        <w:t xml:space="preserve"> </w:t>
      </w:r>
      <w:r w:rsidRPr="00E43E37">
        <w:rPr>
          <w:sz w:val="24"/>
          <w:szCs w:val="24"/>
        </w:rPr>
        <w:t>духа;</w:t>
      </w:r>
    </w:p>
    <w:p w:rsidR="00F655C6" w:rsidRPr="00E43E37" w:rsidRDefault="006823ED" w:rsidP="00160E78">
      <w:pPr>
        <w:pStyle w:val="a5"/>
        <w:numPr>
          <w:ilvl w:val="0"/>
          <w:numId w:val="1"/>
        </w:numPr>
        <w:tabs>
          <w:tab w:val="left" w:pos="426"/>
        </w:tabs>
        <w:ind w:left="142" w:right="132" w:hanging="10"/>
        <w:jc w:val="both"/>
        <w:rPr>
          <w:sz w:val="24"/>
          <w:szCs w:val="24"/>
        </w:rPr>
      </w:pPr>
      <w:r w:rsidRPr="00E43E37">
        <w:rPr>
          <w:sz w:val="24"/>
          <w:szCs w:val="24"/>
        </w:rPr>
        <w:t>пропаганда силовых видов спорта, как массовых и зрелищных видов спорта среди населения России;</w:t>
      </w:r>
    </w:p>
    <w:p w:rsidR="00F655C6" w:rsidRPr="00E43E37" w:rsidRDefault="006823ED" w:rsidP="00160E78">
      <w:pPr>
        <w:pStyle w:val="a5"/>
        <w:numPr>
          <w:ilvl w:val="0"/>
          <w:numId w:val="1"/>
        </w:numPr>
        <w:tabs>
          <w:tab w:val="left" w:pos="426"/>
        </w:tabs>
        <w:spacing w:before="1"/>
        <w:ind w:left="142" w:right="132" w:hanging="10"/>
        <w:jc w:val="both"/>
        <w:rPr>
          <w:sz w:val="24"/>
          <w:szCs w:val="24"/>
        </w:rPr>
      </w:pPr>
      <w:r w:rsidRPr="00E43E37">
        <w:rPr>
          <w:sz w:val="24"/>
          <w:szCs w:val="24"/>
        </w:rPr>
        <w:t>формирование престижности занятиями спортом и как следствие формирование престижности здорового образа</w:t>
      </w:r>
      <w:r w:rsidRPr="00E43E37">
        <w:rPr>
          <w:spacing w:val="2"/>
          <w:sz w:val="24"/>
          <w:szCs w:val="24"/>
        </w:rPr>
        <w:t xml:space="preserve"> </w:t>
      </w:r>
      <w:r w:rsidRPr="00E43E37">
        <w:rPr>
          <w:sz w:val="24"/>
          <w:szCs w:val="24"/>
        </w:rPr>
        <w:t>жизни.</w:t>
      </w:r>
    </w:p>
    <w:p w:rsidR="00F655C6" w:rsidRPr="00E43E37" w:rsidRDefault="00F655C6">
      <w:pPr>
        <w:pStyle w:val="a3"/>
        <w:spacing w:before="3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393"/>
        </w:tabs>
      </w:pPr>
      <w:r w:rsidRPr="00E43E37">
        <w:t>Руководство проведением</w:t>
      </w:r>
      <w:r w:rsidRPr="00E43E37">
        <w:rPr>
          <w:spacing w:val="-2"/>
        </w:rPr>
        <w:t xml:space="preserve"> </w:t>
      </w:r>
      <w:r w:rsidRPr="00E43E37">
        <w:t>соревнований.</w:t>
      </w:r>
    </w:p>
    <w:p w:rsidR="00F655C6" w:rsidRPr="00E43E37" w:rsidRDefault="00F655C6">
      <w:pPr>
        <w:pStyle w:val="a3"/>
        <w:spacing w:before="8"/>
        <w:rPr>
          <w:b/>
        </w:rPr>
      </w:pPr>
    </w:p>
    <w:p w:rsidR="00F655C6" w:rsidRPr="00E43E37" w:rsidRDefault="006823ED" w:rsidP="00160E78">
      <w:pPr>
        <w:pStyle w:val="a3"/>
        <w:spacing w:before="1"/>
        <w:ind w:left="152" w:right="-10"/>
        <w:jc w:val="both"/>
      </w:pPr>
      <w:r w:rsidRPr="00E43E37">
        <w:t>Общее руководство проведением соревнований осуществляет</w:t>
      </w:r>
      <w:r w:rsidR="002E4AB9">
        <w:t xml:space="preserve"> МОО</w:t>
      </w:r>
      <w:r w:rsidRPr="00E43E37">
        <w:t xml:space="preserve"> </w:t>
      </w:r>
      <w:r w:rsidR="0074586F">
        <w:t>НФА</w:t>
      </w:r>
      <w:r w:rsidR="00942A1F">
        <w:t xml:space="preserve"> </w:t>
      </w:r>
      <w:r w:rsidR="007F5FAF" w:rsidRPr="00E43E37">
        <w:t>в</w:t>
      </w:r>
      <w:r w:rsidRPr="00E43E37">
        <w:t xml:space="preserve"> лице ее регионального представителя в </w:t>
      </w:r>
      <w:r w:rsidR="00CA0CE2">
        <w:t>Республике Крым</w:t>
      </w:r>
      <w:r w:rsidRPr="00E43E37">
        <w:t xml:space="preserve"> </w:t>
      </w:r>
      <w:r w:rsidR="007F5FAF" w:rsidRPr="00E43E37">
        <w:t xml:space="preserve">– </w:t>
      </w:r>
      <w:r w:rsidR="00CA0CE2">
        <w:t>Горбунова Вячеслава Анатольевича</w:t>
      </w:r>
      <w:r w:rsidRPr="00E43E37">
        <w:t>.</w:t>
      </w:r>
    </w:p>
    <w:p w:rsidR="00F655C6" w:rsidRPr="00E43E37" w:rsidRDefault="00F655C6">
      <w:pPr>
        <w:pStyle w:val="a3"/>
        <w:spacing w:before="3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393"/>
        </w:tabs>
        <w:spacing w:before="1"/>
      </w:pPr>
      <w:r w:rsidRPr="00E43E37">
        <w:t>Сроки и место</w:t>
      </w:r>
      <w:r w:rsidRPr="00E43E37">
        <w:rPr>
          <w:spacing w:val="-1"/>
        </w:rPr>
        <w:t xml:space="preserve"> </w:t>
      </w:r>
      <w:r w:rsidRPr="00E43E37">
        <w:t>проведения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F655C6" w:rsidRPr="00E43E37" w:rsidRDefault="006823ED" w:rsidP="00160E78">
      <w:pPr>
        <w:pStyle w:val="a3"/>
        <w:ind w:left="152"/>
        <w:jc w:val="both"/>
      </w:pPr>
      <w:r w:rsidRPr="00E43E37">
        <w:t xml:space="preserve">Соревнования проводятся </w:t>
      </w:r>
      <w:r w:rsidR="00C81C24">
        <w:t>18-19</w:t>
      </w:r>
      <w:r w:rsidR="00BE08DD">
        <w:t xml:space="preserve"> сентября</w:t>
      </w:r>
      <w:r w:rsidR="00A23265">
        <w:t xml:space="preserve"> 2</w:t>
      </w:r>
      <w:r w:rsidR="00C81C24">
        <w:t>021</w:t>
      </w:r>
      <w:r w:rsidRPr="00E43E37">
        <w:t xml:space="preserve"> года.</w:t>
      </w:r>
    </w:p>
    <w:p w:rsidR="00F655C6" w:rsidRDefault="00A23265" w:rsidP="00CA0CE2">
      <w:pPr>
        <w:pStyle w:val="a7"/>
        <w:shd w:val="clear" w:color="auto" w:fill="FFFFFF"/>
        <w:spacing w:before="0" w:beforeAutospacing="0" w:after="0" w:afterAutospacing="0" w:line="0" w:lineRule="atLeast"/>
        <w:jc w:val="both"/>
        <w:rPr>
          <w:b/>
          <w:shd w:val="clear" w:color="auto" w:fill="FFFFFF"/>
        </w:rPr>
      </w:pPr>
      <w:r>
        <w:t xml:space="preserve">  </w:t>
      </w:r>
      <w:r w:rsidR="006823ED" w:rsidRPr="00E43E37">
        <w:t xml:space="preserve">Место проведения: </w:t>
      </w:r>
      <w:r w:rsidR="00CA0CE2">
        <w:rPr>
          <w:b/>
          <w:shd w:val="clear" w:color="auto" w:fill="FFFFFF"/>
        </w:rPr>
        <w:t>Республика Крым, Гурзуф, НК «Коктейль Холл»</w:t>
      </w:r>
    </w:p>
    <w:p w:rsidR="00A23265" w:rsidRPr="00A23265" w:rsidRDefault="00A23265" w:rsidP="00A23265">
      <w:pPr>
        <w:pStyle w:val="a7"/>
        <w:shd w:val="clear" w:color="auto" w:fill="FFFFFF"/>
        <w:spacing w:before="0" w:beforeAutospacing="0" w:after="0" w:afterAutospacing="0" w:line="0" w:lineRule="atLeast"/>
        <w:jc w:val="both"/>
        <w:rPr>
          <w:shd w:val="clear" w:color="auto" w:fill="FFFFFF"/>
        </w:rPr>
      </w:pPr>
    </w:p>
    <w:p w:rsidR="00F655C6" w:rsidRDefault="006823ED" w:rsidP="008D3D44">
      <w:pPr>
        <w:pStyle w:val="a3"/>
        <w:ind w:left="152"/>
        <w:jc w:val="both"/>
      </w:pPr>
      <w:r w:rsidRPr="0024721C">
        <w:t>Расписание взвешиваний и выступлений будет составлено на основании предв</w:t>
      </w:r>
      <w:r w:rsidR="00CA0CE2">
        <w:t>а</w:t>
      </w:r>
      <w:r w:rsidR="00954697">
        <w:t>рительных заявок и доступно с 12</w:t>
      </w:r>
      <w:r w:rsidR="0024721C" w:rsidRPr="0024721C">
        <w:t xml:space="preserve">-го </w:t>
      </w:r>
      <w:r w:rsidR="00954697">
        <w:t>сентября</w:t>
      </w:r>
      <w:r w:rsidR="002D14FB">
        <w:t xml:space="preserve"> 2021</w:t>
      </w:r>
      <w:bookmarkStart w:id="0" w:name="_GoBack"/>
      <w:bookmarkEnd w:id="0"/>
      <w:r w:rsidRPr="00E43E37">
        <w:t xml:space="preserve"> года на официальном сайте: </w:t>
      </w:r>
      <w:hyperlink r:id="rId10" w:history="1">
        <w:r w:rsidR="008D3D44" w:rsidRPr="00A37FED">
          <w:rPr>
            <w:rStyle w:val="a6"/>
          </w:rPr>
          <w:t>https://www.wpsf.ru</w:t>
        </w:r>
      </w:hyperlink>
      <w:r w:rsidR="008D3D44">
        <w:t xml:space="preserve"> </w:t>
      </w:r>
      <w:r w:rsidR="009D7ABE" w:rsidRPr="00E43E37">
        <w:t xml:space="preserve">и в сообществе: </w:t>
      </w:r>
      <w:r w:rsidR="00954697" w:rsidRPr="00954697">
        <w:t>https://vk.com/tauruspower</w:t>
      </w:r>
      <w:r w:rsidR="008D3D44">
        <w:t>.</w:t>
      </w:r>
    </w:p>
    <w:p w:rsidR="009D7ABE" w:rsidRPr="00E43E37" w:rsidRDefault="009D7ABE" w:rsidP="009D7ABE">
      <w:pPr>
        <w:pStyle w:val="a3"/>
        <w:ind w:left="152" w:right="286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393"/>
        </w:tabs>
        <w:spacing w:before="64"/>
      </w:pPr>
      <w:r w:rsidRPr="00E43E37">
        <w:t>Регламент и</w:t>
      </w:r>
      <w:r w:rsidRPr="00E43E37">
        <w:rPr>
          <w:spacing w:val="-1"/>
        </w:rPr>
        <w:t xml:space="preserve"> </w:t>
      </w:r>
      <w:r w:rsidRPr="00E43E37">
        <w:t>судейство.</w:t>
      </w:r>
    </w:p>
    <w:p w:rsidR="00160E78" w:rsidRDefault="00160E78" w:rsidP="00160E78">
      <w:pPr>
        <w:pStyle w:val="a3"/>
        <w:ind w:left="152" w:right="-10"/>
        <w:jc w:val="both"/>
      </w:pPr>
    </w:p>
    <w:p w:rsidR="00F655C6" w:rsidRDefault="006823ED" w:rsidP="00160E78">
      <w:pPr>
        <w:pStyle w:val="a3"/>
        <w:ind w:left="152" w:right="-10"/>
        <w:jc w:val="both"/>
      </w:pPr>
      <w:r w:rsidRPr="00E43E37">
        <w:t xml:space="preserve">С правилами можно ознакомиться на официальном сайте: </w:t>
      </w:r>
      <w:hyperlink r:id="rId11" w:history="1">
        <w:r w:rsidR="009D7ABE" w:rsidRPr="00E43E37">
          <w:rPr>
            <w:rStyle w:val="a6"/>
          </w:rPr>
          <w:t>https://www.wpsf.ru/dokumenty/pravila</w:t>
        </w:r>
      </w:hyperlink>
    </w:p>
    <w:p w:rsidR="00B707C8" w:rsidRDefault="00B707C8">
      <w:pPr>
        <w:pStyle w:val="a3"/>
        <w:ind w:left="152" w:right="642"/>
      </w:pPr>
    </w:p>
    <w:p w:rsidR="002E4AB9" w:rsidRDefault="00E43E37" w:rsidP="002E4AB9">
      <w:pPr>
        <w:pStyle w:val="2"/>
        <w:numPr>
          <w:ilvl w:val="1"/>
          <w:numId w:val="3"/>
        </w:numPr>
        <w:tabs>
          <w:tab w:val="left" w:pos="567"/>
        </w:tabs>
        <w:spacing w:before="70"/>
        <w:ind w:left="142" w:firstLine="0"/>
        <w:jc w:val="both"/>
      </w:pPr>
      <w:r>
        <w:t>Соревновательные</w:t>
      </w:r>
      <w:r>
        <w:rPr>
          <w:spacing w:val="-2"/>
        </w:rPr>
        <w:t xml:space="preserve"> </w:t>
      </w:r>
      <w:r>
        <w:t>дисциплины:</w:t>
      </w:r>
    </w:p>
    <w:p w:rsidR="00CA0CE2" w:rsidRDefault="006823ED" w:rsidP="0073018D">
      <w:pPr>
        <w:pStyle w:val="a5"/>
        <w:numPr>
          <w:ilvl w:val="1"/>
          <w:numId w:val="6"/>
        </w:numPr>
        <w:tabs>
          <w:tab w:val="left" w:pos="567"/>
        </w:tabs>
        <w:jc w:val="both"/>
        <w:rPr>
          <w:sz w:val="24"/>
          <w:szCs w:val="24"/>
        </w:rPr>
      </w:pPr>
      <w:r w:rsidRPr="0073018D">
        <w:rPr>
          <w:sz w:val="24"/>
          <w:szCs w:val="24"/>
        </w:rPr>
        <w:t>Rolling Thunder</w:t>
      </w:r>
      <w:r w:rsidRPr="0073018D">
        <w:rPr>
          <w:spacing w:val="-8"/>
          <w:sz w:val="24"/>
          <w:szCs w:val="24"/>
        </w:rPr>
        <w:t xml:space="preserve"> </w:t>
      </w:r>
      <w:r w:rsidRPr="0073018D">
        <w:rPr>
          <w:sz w:val="24"/>
          <w:szCs w:val="24"/>
        </w:rPr>
        <w:t>(</w:t>
      </w:r>
      <w:r w:rsidR="009D7ABE" w:rsidRPr="0073018D">
        <w:rPr>
          <w:sz w:val="24"/>
          <w:szCs w:val="24"/>
          <w:lang w:val="en-US"/>
        </w:rPr>
        <w:t>RT</w:t>
      </w:r>
      <w:r w:rsidRPr="0073018D">
        <w:rPr>
          <w:sz w:val="24"/>
          <w:szCs w:val="24"/>
        </w:rPr>
        <w:t>)</w:t>
      </w:r>
      <w:r w:rsidR="009D7ABE" w:rsidRPr="0073018D">
        <w:rPr>
          <w:sz w:val="24"/>
          <w:szCs w:val="24"/>
        </w:rPr>
        <w:t xml:space="preserve"> - все возрастные и</w:t>
      </w:r>
      <w:r w:rsidR="009D7ABE" w:rsidRPr="0073018D">
        <w:rPr>
          <w:spacing w:val="-3"/>
          <w:sz w:val="24"/>
          <w:szCs w:val="24"/>
        </w:rPr>
        <w:t xml:space="preserve"> </w:t>
      </w:r>
      <w:r w:rsidR="009D7ABE" w:rsidRPr="0073018D">
        <w:rPr>
          <w:sz w:val="24"/>
          <w:szCs w:val="24"/>
        </w:rPr>
        <w:t>весовые;</w:t>
      </w:r>
      <w:r w:rsidR="00CD6A7B">
        <w:rPr>
          <w:sz w:val="24"/>
          <w:szCs w:val="24"/>
        </w:rPr>
        <w:t xml:space="preserve"> </w:t>
      </w:r>
    </w:p>
    <w:p w:rsidR="0073018D" w:rsidRPr="0073018D" w:rsidRDefault="006823ED" w:rsidP="0073018D">
      <w:pPr>
        <w:pStyle w:val="a5"/>
        <w:numPr>
          <w:ilvl w:val="1"/>
          <w:numId w:val="6"/>
        </w:numPr>
        <w:tabs>
          <w:tab w:val="left" w:pos="567"/>
        </w:tabs>
        <w:jc w:val="both"/>
        <w:rPr>
          <w:sz w:val="24"/>
          <w:szCs w:val="24"/>
        </w:rPr>
      </w:pPr>
      <w:r w:rsidRPr="0073018D">
        <w:rPr>
          <w:sz w:val="24"/>
          <w:szCs w:val="24"/>
        </w:rPr>
        <w:t>Apollon Axle</w:t>
      </w:r>
      <w:r w:rsidRPr="0073018D">
        <w:rPr>
          <w:spacing w:val="-13"/>
          <w:sz w:val="24"/>
          <w:szCs w:val="24"/>
        </w:rPr>
        <w:t xml:space="preserve"> </w:t>
      </w:r>
      <w:r w:rsidRPr="0073018D">
        <w:rPr>
          <w:sz w:val="24"/>
          <w:szCs w:val="24"/>
        </w:rPr>
        <w:t>(</w:t>
      </w:r>
      <w:r w:rsidR="009D7ABE" w:rsidRPr="0073018D">
        <w:rPr>
          <w:sz w:val="24"/>
          <w:szCs w:val="24"/>
        </w:rPr>
        <w:t>AA</w:t>
      </w:r>
      <w:r w:rsidRPr="0073018D">
        <w:rPr>
          <w:sz w:val="24"/>
          <w:szCs w:val="24"/>
        </w:rPr>
        <w:t>)</w:t>
      </w:r>
      <w:r w:rsidR="009D7ABE" w:rsidRPr="0073018D">
        <w:rPr>
          <w:sz w:val="24"/>
          <w:szCs w:val="24"/>
        </w:rPr>
        <w:t xml:space="preserve"> - все возрастные и</w:t>
      </w:r>
      <w:r w:rsidR="009D7ABE" w:rsidRPr="0073018D">
        <w:rPr>
          <w:spacing w:val="-3"/>
          <w:sz w:val="24"/>
          <w:szCs w:val="24"/>
        </w:rPr>
        <w:t xml:space="preserve"> </w:t>
      </w:r>
      <w:r w:rsidR="009D7ABE" w:rsidRPr="0073018D">
        <w:rPr>
          <w:sz w:val="24"/>
          <w:szCs w:val="24"/>
        </w:rPr>
        <w:t>весовые;</w:t>
      </w:r>
      <w:r w:rsidR="0073018D" w:rsidRPr="0073018D">
        <w:rPr>
          <w:sz w:val="24"/>
          <w:szCs w:val="24"/>
        </w:rPr>
        <w:t xml:space="preserve"> </w:t>
      </w:r>
    </w:p>
    <w:p w:rsidR="0073018D" w:rsidRPr="0073018D" w:rsidRDefault="009D7ABE" w:rsidP="0073018D">
      <w:pPr>
        <w:pStyle w:val="a5"/>
        <w:numPr>
          <w:ilvl w:val="1"/>
          <w:numId w:val="6"/>
        </w:numPr>
        <w:tabs>
          <w:tab w:val="left" w:pos="567"/>
        </w:tabs>
        <w:jc w:val="both"/>
        <w:rPr>
          <w:sz w:val="24"/>
          <w:szCs w:val="24"/>
        </w:rPr>
      </w:pPr>
      <w:r w:rsidRPr="0073018D">
        <w:rPr>
          <w:sz w:val="24"/>
          <w:szCs w:val="24"/>
          <w:lang w:val="en-US"/>
        </w:rPr>
        <w:t>Saxon</w:t>
      </w:r>
      <w:r w:rsidRPr="0073018D">
        <w:rPr>
          <w:sz w:val="24"/>
          <w:szCs w:val="24"/>
        </w:rPr>
        <w:t xml:space="preserve"> </w:t>
      </w:r>
      <w:r w:rsidRPr="0073018D">
        <w:rPr>
          <w:sz w:val="24"/>
          <w:szCs w:val="24"/>
          <w:lang w:val="en-US"/>
        </w:rPr>
        <w:t>Bar</w:t>
      </w:r>
      <w:r w:rsidRPr="0073018D">
        <w:rPr>
          <w:sz w:val="24"/>
          <w:szCs w:val="24"/>
        </w:rPr>
        <w:t xml:space="preserve"> (SBD) -</w:t>
      </w:r>
      <w:r w:rsidR="00923ACD" w:rsidRPr="0073018D">
        <w:rPr>
          <w:sz w:val="24"/>
          <w:szCs w:val="24"/>
        </w:rPr>
        <w:t xml:space="preserve"> </w:t>
      </w:r>
      <w:r w:rsidR="000E4914" w:rsidRPr="0073018D">
        <w:rPr>
          <w:sz w:val="24"/>
          <w:szCs w:val="24"/>
        </w:rPr>
        <w:t xml:space="preserve">все возрастные и весовые; </w:t>
      </w:r>
    </w:p>
    <w:p w:rsidR="0073018D" w:rsidRPr="0073018D" w:rsidRDefault="009D7ABE" w:rsidP="0073018D">
      <w:pPr>
        <w:pStyle w:val="a5"/>
        <w:numPr>
          <w:ilvl w:val="1"/>
          <w:numId w:val="6"/>
        </w:numPr>
        <w:tabs>
          <w:tab w:val="left" w:pos="567"/>
        </w:tabs>
        <w:jc w:val="both"/>
        <w:rPr>
          <w:sz w:val="24"/>
          <w:szCs w:val="24"/>
        </w:rPr>
      </w:pPr>
      <w:r w:rsidRPr="0073018D">
        <w:rPr>
          <w:sz w:val="24"/>
          <w:szCs w:val="24"/>
          <w:lang w:val="en-US"/>
        </w:rPr>
        <w:t>HUB</w:t>
      </w:r>
      <w:r w:rsidRPr="0073018D">
        <w:rPr>
          <w:sz w:val="24"/>
          <w:szCs w:val="24"/>
        </w:rPr>
        <w:t xml:space="preserve"> (</w:t>
      </w:r>
      <w:r w:rsidRPr="0073018D">
        <w:rPr>
          <w:sz w:val="24"/>
          <w:szCs w:val="24"/>
          <w:lang w:val="en-US"/>
        </w:rPr>
        <w:t>HUB</w:t>
      </w:r>
      <w:r w:rsidRPr="0073018D">
        <w:rPr>
          <w:sz w:val="24"/>
          <w:szCs w:val="24"/>
        </w:rPr>
        <w:t xml:space="preserve">) - абсолютная </w:t>
      </w:r>
      <w:r w:rsidR="0073018D" w:rsidRPr="0073018D">
        <w:rPr>
          <w:sz w:val="24"/>
          <w:szCs w:val="24"/>
        </w:rPr>
        <w:t xml:space="preserve">весовая </w:t>
      </w:r>
      <w:r w:rsidRPr="0073018D">
        <w:rPr>
          <w:sz w:val="24"/>
          <w:szCs w:val="24"/>
        </w:rPr>
        <w:t xml:space="preserve">категория, </w:t>
      </w:r>
      <w:r w:rsidR="0073018D" w:rsidRPr="0073018D">
        <w:rPr>
          <w:sz w:val="24"/>
          <w:szCs w:val="24"/>
        </w:rPr>
        <w:t>все возрастные</w:t>
      </w:r>
      <w:r w:rsidRPr="0073018D">
        <w:rPr>
          <w:sz w:val="24"/>
          <w:szCs w:val="24"/>
        </w:rPr>
        <w:t>;</w:t>
      </w:r>
      <w:r w:rsidR="0073018D" w:rsidRPr="0073018D">
        <w:rPr>
          <w:sz w:val="24"/>
          <w:szCs w:val="24"/>
        </w:rPr>
        <w:t xml:space="preserve"> </w:t>
      </w:r>
    </w:p>
    <w:p w:rsidR="0073018D" w:rsidRDefault="009D7ABE" w:rsidP="0073018D">
      <w:pPr>
        <w:pStyle w:val="a5"/>
        <w:numPr>
          <w:ilvl w:val="1"/>
          <w:numId w:val="6"/>
        </w:numPr>
        <w:tabs>
          <w:tab w:val="left" w:pos="567"/>
        </w:tabs>
        <w:jc w:val="both"/>
        <w:rPr>
          <w:sz w:val="24"/>
          <w:szCs w:val="24"/>
        </w:rPr>
      </w:pPr>
      <w:r w:rsidRPr="0073018D">
        <w:rPr>
          <w:sz w:val="24"/>
          <w:szCs w:val="24"/>
          <w:lang w:val="en-US"/>
        </w:rPr>
        <w:t>Excalibur</w:t>
      </w:r>
      <w:r w:rsidRPr="0073018D">
        <w:rPr>
          <w:sz w:val="24"/>
          <w:szCs w:val="24"/>
        </w:rPr>
        <w:t xml:space="preserve"> (</w:t>
      </w:r>
      <w:r w:rsidRPr="0073018D">
        <w:rPr>
          <w:sz w:val="24"/>
          <w:szCs w:val="24"/>
          <w:lang w:val="en-US"/>
        </w:rPr>
        <w:t>EX</w:t>
      </w:r>
      <w:r w:rsidRPr="0073018D">
        <w:rPr>
          <w:sz w:val="24"/>
          <w:szCs w:val="24"/>
        </w:rPr>
        <w:t xml:space="preserve">) - </w:t>
      </w:r>
      <w:r w:rsidR="0073018D" w:rsidRPr="0073018D">
        <w:rPr>
          <w:sz w:val="24"/>
          <w:szCs w:val="24"/>
        </w:rPr>
        <w:t xml:space="preserve">абсолютная весовая категория, все возрастные; </w:t>
      </w:r>
    </w:p>
    <w:p w:rsidR="009D7ABE" w:rsidRDefault="009D7ABE" w:rsidP="0073018D">
      <w:pPr>
        <w:pStyle w:val="a5"/>
        <w:numPr>
          <w:ilvl w:val="1"/>
          <w:numId w:val="6"/>
        </w:numPr>
        <w:tabs>
          <w:tab w:val="left" w:pos="567"/>
        </w:tabs>
        <w:jc w:val="both"/>
        <w:rPr>
          <w:sz w:val="24"/>
          <w:szCs w:val="24"/>
        </w:rPr>
      </w:pPr>
      <w:r w:rsidRPr="0073018D">
        <w:rPr>
          <w:sz w:val="24"/>
          <w:szCs w:val="24"/>
          <w:lang w:val="en-US"/>
        </w:rPr>
        <w:lastRenderedPageBreak/>
        <w:t>Silver</w:t>
      </w:r>
      <w:r w:rsidRPr="0073018D">
        <w:rPr>
          <w:sz w:val="24"/>
          <w:szCs w:val="24"/>
        </w:rPr>
        <w:t xml:space="preserve"> </w:t>
      </w:r>
      <w:r w:rsidRPr="0073018D">
        <w:rPr>
          <w:sz w:val="24"/>
          <w:szCs w:val="24"/>
          <w:lang w:val="en-US"/>
        </w:rPr>
        <w:t>Bullet</w:t>
      </w:r>
      <w:r w:rsidRPr="0073018D">
        <w:rPr>
          <w:sz w:val="24"/>
          <w:szCs w:val="24"/>
        </w:rPr>
        <w:t xml:space="preserve"> (</w:t>
      </w:r>
      <w:r w:rsidRPr="0073018D">
        <w:rPr>
          <w:sz w:val="24"/>
          <w:szCs w:val="24"/>
          <w:lang w:val="en-US"/>
        </w:rPr>
        <w:t>SB</w:t>
      </w:r>
      <w:r w:rsidRPr="0073018D">
        <w:rPr>
          <w:sz w:val="24"/>
          <w:szCs w:val="24"/>
        </w:rPr>
        <w:t xml:space="preserve">) - </w:t>
      </w:r>
      <w:r w:rsidR="0073018D" w:rsidRPr="0073018D">
        <w:rPr>
          <w:sz w:val="24"/>
          <w:szCs w:val="24"/>
        </w:rPr>
        <w:t>абсолютная весовая категория, все возрастные;</w:t>
      </w:r>
      <w:r w:rsidRPr="0073018D">
        <w:rPr>
          <w:sz w:val="24"/>
          <w:szCs w:val="24"/>
        </w:rPr>
        <w:t>.</w:t>
      </w:r>
    </w:p>
    <w:p w:rsidR="00316A15" w:rsidRPr="0073018D" w:rsidRDefault="00316A15" w:rsidP="0073018D">
      <w:pPr>
        <w:pStyle w:val="a5"/>
        <w:numPr>
          <w:ilvl w:val="1"/>
          <w:numId w:val="6"/>
        </w:numPr>
        <w:tabs>
          <w:tab w:val="left" w:pos="567"/>
        </w:tabs>
        <w:jc w:val="both"/>
        <w:rPr>
          <w:sz w:val="24"/>
          <w:szCs w:val="24"/>
        </w:rPr>
      </w:pPr>
      <w:r>
        <w:rPr>
          <w:sz w:val="24"/>
          <w:szCs w:val="24"/>
        </w:rPr>
        <w:t>Многоповторный армлифтинг</w:t>
      </w:r>
    </w:p>
    <w:p w:rsidR="006954C1" w:rsidRPr="006954C1" w:rsidRDefault="006954C1" w:rsidP="006954C1">
      <w:pPr>
        <w:tabs>
          <w:tab w:val="left" w:pos="142"/>
        </w:tabs>
        <w:jc w:val="both"/>
        <w:rPr>
          <w:sz w:val="24"/>
          <w:szCs w:val="24"/>
          <w:highlight w:val="yellow"/>
        </w:rPr>
      </w:pPr>
      <w:r>
        <w:rPr>
          <w:i/>
        </w:rPr>
        <w:tab/>
      </w:r>
      <w:r w:rsidRPr="000E79B7">
        <w:rPr>
          <w:i/>
        </w:rPr>
        <w:t>Главный судья вправе корректировать число номинаций в соответствии с поданными заявками.</w:t>
      </w:r>
    </w:p>
    <w:p w:rsidR="00F655C6" w:rsidRPr="00E43E37" w:rsidRDefault="00F655C6" w:rsidP="00E43E37">
      <w:pPr>
        <w:pStyle w:val="a3"/>
        <w:spacing w:before="1"/>
        <w:ind w:left="142" w:firstLine="142"/>
      </w:pPr>
    </w:p>
    <w:p w:rsidR="00F655C6" w:rsidRDefault="006823ED" w:rsidP="006C6E82">
      <w:pPr>
        <w:pStyle w:val="a3"/>
        <w:numPr>
          <w:ilvl w:val="1"/>
          <w:numId w:val="3"/>
        </w:numPr>
        <w:ind w:left="567" w:hanging="425"/>
        <w:jc w:val="left"/>
        <w:rPr>
          <w:b/>
        </w:rPr>
      </w:pPr>
      <w:r w:rsidRPr="006C6E82">
        <w:rPr>
          <w:b/>
        </w:rPr>
        <w:t>Весовые и возрастные категории:</w:t>
      </w:r>
    </w:p>
    <w:p w:rsidR="006C6E82" w:rsidRPr="006C6E82" w:rsidRDefault="006C6E82" w:rsidP="006C6E82">
      <w:pPr>
        <w:pStyle w:val="a3"/>
        <w:ind w:left="142"/>
        <w:rPr>
          <w:b/>
        </w:rPr>
      </w:pPr>
    </w:p>
    <w:p w:rsidR="00C16157" w:rsidRDefault="00C16157" w:rsidP="00160E78">
      <w:pPr>
        <w:pStyle w:val="a3"/>
        <w:numPr>
          <w:ilvl w:val="0"/>
          <w:numId w:val="8"/>
        </w:numPr>
        <w:ind w:left="567" w:hanging="283"/>
        <w:jc w:val="both"/>
      </w:pPr>
      <w:r>
        <w:t>Юноши (13-18): 70 кг, свыше 70.</w:t>
      </w:r>
    </w:p>
    <w:p w:rsidR="00F655C6" w:rsidRPr="00E43E37" w:rsidRDefault="006823ED" w:rsidP="00160E78">
      <w:pPr>
        <w:pStyle w:val="a3"/>
        <w:numPr>
          <w:ilvl w:val="0"/>
          <w:numId w:val="8"/>
        </w:numPr>
        <w:ind w:left="567" w:hanging="283"/>
        <w:jc w:val="both"/>
      </w:pPr>
      <w:r w:rsidRPr="00E43E37">
        <w:t>Юниоры</w:t>
      </w:r>
      <w:r w:rsidR="003F05B3">
        <w:t xml:space="preserve"> (19</w:t>
      </w:r>
      <w:r w:rsidR="00C16157">
        <w:t>-21</w:t>
      </w:r>
      <w:r w:rsidR="00E43E37" w:rsidRPr="00E43E37">
        <w:t>)</w:t>
      </w:r>
      <w:r w:rsidRPr="00E43E37">
        <w:t xml:space="preserve">: 70 </w:t>
      </w:r>
      <w:r w:rsidR="00E43E37" w:rsidRPr="00E43E37">
        <w:t>кг,</w:t>
      </w:r>
      <w:r w:rsidRPr="00E43E37">
        <w:t xml:space="preserve"> 80 </w:t>
      </w:r>
      <w:r w:rsidR="00E43E37" w:rsidRPr="00E43E37">
        <w:t>кг,</w:t>
      </w:r>
      <w:r w:rsidR="0013177C">
        <w:t xml:space="preserve"> 90 кг, 100 кг,</w:t>
      </w:r>
      <w:r w:rsidRPr="00E43E37">
        <w:t xml:space="preserve"> и свыше 100 кг.</w:t>
      </w:r>
    </w:p>
    <w:p w:rsidR="00E43E37" w:rsidRDefault="006823ED" w:rsidP="00160E78">
      <w:pPr>
        <w:pStyle w:val="a3"/>
        <w:numPr>
          <w:ilvl w:val="0"/>
          <w:numId w:val="8"/>
        </w:numPr>
        <w:ind w:left="567" w:hanging="283"/>
        <w:jc w:val="both"/>
      </w:pPr>
      <w:r w:rsidRPr="00E43E37">
        <w:t>Мужчины</w:t>
      </w:r>
      <w:r w:rsidR="00E43E37">
        <w:t xml:space="preserve"> (</w:t>
      </w:r>
      <w:r w:rsidR="00E43E37">
        <w:rPr>
          <w:lang w:val="en-US"/>
        </w:rPr>
        <w:t>Open</w:t>
      </w:r>
      <w:r w:rsidR="00E43E37" w:rsidRPr="00E43E37">
        <w:t>)</w:t>
      </w:r>
      <w:r w:rsidRPr="00E43E37">
        <w:t xml:space="preserve">: 70 </w:t>
      </w:r>
      <w:r w:rsidR="00E43E37" w:rsidRPr="00E43E37">
        <w:t>кг,</w:t>
      </w:r>
      <w:r w:rsidRPr="00E43E37">
        <w:t xml:space="preserve"> 80 </w:t>
      </w:r>
      <w:r w:rsidR="00E43E37" w:rsidRPr="00E43E37">
        <w:t>кг,</w:t>
      </w:r>
      <w:r w:rsidRPr="00E43E37">
        <w:t xml:space="preserve"> 90 </w:t>
      </w:r>
      <w:r w:rsidR="00E43E37" w:rsidRPr="00E43E37">
        <w:t>кг,</w:t>
      </w:r>
      <w:r w:rsidRPr="00E43E37">
        <w:t xml:space="preserve"> 100 </w:t>
      </w:r>
      <w:r w:rsidR="00E43E37" w:rsidRPr="00E43E37">
        <w:t>кг,</w:t>
      </w:r>
      <w:r w:rsidR="00E43E37">
        <w:t xml:space="preserve"> 110 кг, 125 кг </w:t>
      </w:r>
      <w:r w:rsidRPr="00E43E37">
        <w:t xml:space="preserve">и свыше 125 кг. </w:t>
      </w:r>
    </w:p>
    <w:p w:rsidR="00F655C6" w:rsidRDefault="006823ED" w:rsidP="00160E78">
      <w:pPr>
        <w:pStyle w:val="a3"/>
        <w:numPr>
          <w:ilvl w:val="0"/>
          <w:numId w:val="8"/>
        </w:numPr>
        <w:ind w:left="567" w:hanging="283"/>
        <w:jc w:val="both"/>
      </w:pPr>
      <w:r w:rsidRPr="00E43E37">
        <w:t>Ветераны</w:t>
      </w:r>
      <w:r w:rsidR="00E43E37" w:rsidRPr="00E43E37">
        <w:t xml:space="preserve"> </w:t>
      </w:r>
      <w:r w:rsidR="0024072E">
        <w:rPr>
          <w:lang w:val="en-US"/>
        </w:rPr>
        <w:t>M</w:t>
      </w:r>
      <w:r w:rsidR="0024072E" w:rsidRPr="0024072E">
        <w:t xml:space="preserve">1 </w:t>
      </w:r>
      <w:r w:rsidR="0024072E">
        <w:t>(40-50</w:t>
      </w:r>
      <w:r w:rsidR="00E43E37" w:rsidRPr="00E43E37">
        <w:t>)</w:t>
      </w:r>
      <w:r w:rsidRPr="00E43E37">
        <w:t>: 90 кг. и свыше</w:t>
      </w:r>
      <w:r w:rsidR="00E43E37">
        <w:t xml:space="preserve"> </w:t>
      </w:r>
      <w:r w:rsidRPr="00E43E37">
        <w:t>90 кг.</w:t>
      </w:r>
    </w:p>
    <w:p w:rsidR="0024072E" w:rsidRPr="00E43E37" w:rsidRDefault="0024072E" w:rsidP="00160E78">
      <w:pPr>
        <w:pStyle w:val="a3"/>
        <w:numPr>
          <w:ilvl w:val="0"/>
          <w:numId w:val="8"/>
        </w:numPr>
        <w:ind w:left="567" w:hanging="283"/>
        <w:jc w:val="both"/>
      </w:pPr>
      <w:r w:rsidRPr="00E43E37">
        <w:t xml:space="preserve">Ветераны </w:t>
      </w:r>
      <w:r>
        <w:rPr>
          <w:lang w:val="en-US"/>
        </w:rPr>
        <w:t>M</w:t>
      </w:r>
      <w:r w:rsidRPr="0024072E">
        <w:t xml:space="preserve">2 </w:t>
      </w:r>
      <w:r w:rsidR="003F05B3">
        <w:t>(50+</w:t>
      </w:r>
      <w:r w:rsidRPr="00E43E37">
        <w:t>): 90 кг. и свыше</w:t>
      </w:r>
      <w:r>
        <w:t xml:space="preserve"> </w:t>
      </w:r>
      <w:r w:rsidRPr="00E43E37">
        <w:t>90 кг.</w:t>
      </w:r>
    </w:p>
    <w:p w:rsidR="00F655C6" w:rsidRDefault="006823ED" w:rsidP="00160E78">
      <w:pPr>
        <w:pStyle w:val="a3"/>
        <w:numPr>
          <w:ilvl w:val="0"/>
          <w:numId w:val="8"/>
        </w:numPr>
        <w:ind w:left="567" w:hanging="283"/>
        <w:jc w:val="both"/>
      </w:pPr>
      <w:r w:rsidRPr="00E43E37">
        <w:t>Женщины</w:t>
      </w:r>
      <w:r w:rsidR="00E43E37" w:rsidRPr="0024072E">
        <w:t xml:space="preserve"> (</w:t>
      </w:r>
      <w:r w:rsidR="00E43E37">
        <w:rPr>
          <w:lang w:val="en-US"/>
        </w:rPr>
        <w:t>Open</w:t>
      </w:r>
      <w:r w:rsidR="00E43E37" w:rsidRPr="0024072E">
        <w:t>)</w:t>
      </w:r>
      <w:r w:rsidRPr="00E43E37">
        <w:t>: 5</w:t>
      </w:r>
      <w:r w:rsidR="0024072E" w:rsidRPr="0024072E">
        <w:t>5</w:t>
      </w:r>
      <w:r w:rsidRPr="00E43E37">
        <w:t xml:space="preserve"> </w:t>
      </w:r>
      <w:r w:rsidR="00E43E37" w:rsidRPr="00E43E37">
        <w:t>кг,</w:t>
      </w:r>
      <w:r w:rsidR="0024072E">
        <w:t xml:space="preserve"> 65</w:t>
      </w:r>
      <w:r w:rsidRPr="00E43E37">
        <w:t xml:space="preserve"> </w:t>
      </w:r>
      <w:r w:rsidR="00E43E37" w:rsidRPr="00E43E37">
        <w:t>кг,</w:t>
      </w:r>
      <w:r w:rsidRPr="00E43E37">
        <w:t xml:space="preserve"> 75 кг и свыше 75 кг.</w:t>
      </w:r>
    </w:p>
    <w:p w:rsidR="006954C1" w:rsidRPr="00E43E37" w:rsidRDefault="006954C1" w:rsidP="006954C1">
      <w:pPr>
        <w:pStyle w:val="a3"/>
        <w:jc w:val="both"/>
      </w:pPr>
    </w:p>
    <w:p w:rsidR="00F655C6" w:rsidRDefault="006823ED" w:rsidP="00160E78">
      <w:pPr>
        <w:pStyle w:val="a3"/>
        <w:ind w:left="152" w:right="-10"/>
        <w:jc w:val="both"/>
      </w:pPr>
      <w:r w:rsidRPr="00E43E37">
        <w:t>Победитель в личном зачете в каждой</w:t>
      </w:r>
      <w:r w:rsidR="002C66A3">
        <w:t xml:space="preserve"> весовой категории определяется</w:t>
      </w:r>
      <w:r w:rsidR="00C1316C" w:rsidRPr="00C1316C">
        <w:t xml:space="preserve"> </w:t>
      </w:r>
      <w:r w:rsidR="00C1316C">
        <w:t>наибольшему поднятому весу.</w:t>
      </w:r>
      <w:r w:rsidR="00AB1650">
        <w:t xml:space="preserve"> </w:t>
      </w:r>
    </w:p>
    <w:p w:rsidR="00AB1650" w:rsidRDefault="00AB1650" w:rsidP="0013177C">
      <w:pPr>
        <w:pStyle w:val="a3"/>
        <w:ind w:left="152" w:right="-10"/>
        <w:jc w:val="both"/>
      </w:pPr>
    </w:p>
    <w:p w:rsidR="00CD6A7B" w:rsidRDefault="00AB1650" w:rsidP="0013177C">
      <w:pPr>
        <w:pStyle w:val="a3"/>
        <w:ind w:left="152" w:right="-10"/>
        <w:jc w:val="both"/>
      </w:pPr>
      <w:r>
        <w:t>Каждая команда имеет право предоставить своего судью. Судья должен иметь соответс</w:t>
      </w:r>
      <w:r w:rsidR="00CD6A7B">
        <w:t>т</w:t>
      </w:r>
      <w:r>
        <w:t>вующую одежду (белая рубашка, темные брюки) и соответствующую категорию</w:t>
      </w:r>
      <w:r w:rsidR="00AD438C">
        <w:t xml:space="preserve">. К судейству допускаются только сертифицированные судьи НФА. </w:t>
      </w:r>
    </w:p>
    <w:p w:rsidR="0013177C" w:rsidRDefault="0013177C" w:rsidP="0013177C">
      <w:pPr>
        <w:pStyle w:val="a3"/>
        <w:ind w:left="152" w:right="-10"/>
        <w:jc w:val="both"/>
      </w:pPr>
      <w:r>
        <w:t xml:space="preserve">Главный судья соревнований – </w:t>
      </w:r>
      <w:r w:rsidR="00954697">
        <w:t>Засадко Руслан</w:t>
      </w:r>
    </w:p>
    <w:p w:rsidR="0013177C" w:rsidRPr="00E43E37" w:rsidRDefault="0013177C" w:rsidP="0013177C">
      <w:pPr>
        <w:pStyle w:val="a3"/>
        <w:ind w:left="152" w:right="-10"/>
        <w:jc w:val="both"/>
      </w:pPr>
      <w:r>
        <w:t xml:space="preserve">Главный секретарь соревнований – </w:t>
      </w:r>
      <w:r w:rsidR="00316A15">
        <w:t>Никонова Инна</w:t>
      </w:r>
      <w:r>
        <w:t xml:space="preserve"> </w:t>
      </w:r>
    </w:p>
    <w:p w:rsidR="00F655C6" w:rsidRPr="00E43E37" w:rsidRDefault="00F655C6">
      <w:pPr>
        <w:pStyle w:val="a3"/>
        <w:spacing w:before="3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393"/>
        </w:tabs>
        <w:spacing w:before="1"/>
      </w:pPr>
      <w:r w:rsidRPr="00E43E37">
        <w:t>Участники</w:t>
      </w:r>
      <w:r w:rsidRPr="00E43E37">
        <w:rPr>
          <w:spacing w:val="1"/>
        </w:rPr>
        <w:t xml:space="preserve"> </w:t>
      </w:r>
      <w:r w:rsidRPr="00E43E37">
        <w:t>соревнований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6954C1" w:rsidRDefault="006823ED" w:rsidP="006954C1">
      <w:pPr>
        <w:pStyle w:val="a3"/>
        <w:spacing w:before="1"/>
        <w:ind w:left="152" w:right="132"/>
        <w:jc w:val="both"/>
      </w:pPr>
      <w:r w:rsidRPr="00E43E37">
        <w:t>К участию в соревнованиях допускаются спортсмены из всех регионов России, ближнего и дальнего зарубежья, достигшие 1</w:t>
      </w:r>
      <w:r w:rsidR="00AD438C">
        <w:t>4</w:t>
      </w:r>
      <w:r w:rsidRPr="00E43E37">
        <w:t xml:space="preserve"> лет. </w:t>
      </w:r>
      <w:r w:rsidR="006954C1">
        <w:t>Участники соревнований должны иметь при себе любой документ, удостоверяющий личность.</w:t>
      </w:r>
    </w:p>
    <w:p w:rsidR="00AD438C" w:rsidRPr="00E43E37" w:rsidRDefault="00AD438C" w:rsidP="00AD438C">
      <w:pPr>
        <w:pStyle w:val="a3"/>
        <w:spacing w:before="1"/>
        <w:ind w:left="152" w:right="132"/>
        <w:jc w:val="both"/>
      </w:pPr>
      <w:r w:rsidRPr="00E43E37">
        <w:t xml:space="preserve">Спортсмены, не достигшие 18 лет, допускаются до участия в соревнованиях только в сопровождении тренера или родителей, либо их законных представителей. Согласие законного представителя на участие несовершеннолетнего в соревнованиях можно скачать на сайте федерации: </w:t>
      </w:r>
      <w:hyperlink r:id="rId12" w:history="1">
        <w:r w:rsidRPr="00E03050">
          <w:rPr>
            <w:rStyle w:val="a6"/>
          </w:rPr>
          <w:t>https://www.wpsf.ru/dokumenty</w:t>
        </w:r>
      </w:hyperlink>
      <w:r w:rsidRPr="00E43E37">
        <w:t>.</w:t>
      </w:r>
    </w:p>
    <w:p w:rsidR="00160E78" w:rsidRDefault="00160E78" w:rsidP="00160E78">
      <w:pPr>
        <w:pStyle w:val="a3"/>
        <w:spacing w:before="1"/>
        <w:ind w:left="152" w:right="132"/>
        <w:jc w:val="both"/>
      </w:pPr>
    </w:p>
    <w:p w:rsidR="00F655C6" w:rsidRPr="00E43E37" w:rsidRDefault="006823ED" w:rsidP="00AD438C">
      <w:pPr>
        <w:pStyle w:val="a3"/>
        <w:spacing w:before="1"/>
        <w:ind w:left="152" w:right="132"/>
        <w:jc w:val="both"/>
      </w:pPr>
      <w:r w:rsidRPr="00E43E37">
        <w:t>Каждый участник перед участием в соревнованиях должен проконсультироваться со своим врачом об участии в турнире. Все спортсмены выступают на свой страх и риск, осознавая, что могут получить серьезную травму. Организаторы не несут ответственности за состояние здоровья спортсменов, а также риски, связанные с травмами.</w:t>
      </w:r>
    </w:p>
    <w:p w:rsidR="00F655C6" w:rsidRPr="00E43E37" w:rsidRDefault="00F655C6" w:rsidP="00160E78">
      <w:pPr>
        <w:pStyle w:val="a3"/>
        <w:spacing w:before="1"/>
        <w:ind w:right="132"/>
        <w:jc w:val="both"/>
      </w:pPr>
    </w:p>
    <w:p w:rsidR="00F655C6" w:rsidRDefault="006823ED" w:rsidP="00160E78">
      <w:pPr>
        <w:pStyle w:val="a3"/>
        <w:ind w:left="152" w:right="132"/>
        <w:jc w:val="both"/>
      </w:pPr>
      <w:r w:rsidRPr="00E43E37">
        <w:t xml:space="preserve">Экипировка и форма одежды участников согласно технических правил соревнований </w:t>
      </w:r>
      <w:r w:rsidR="006C6E82">
        <w:t>«Национальной федерации армлифтинга»</w:t>
      </w:r>
      <w:r w:rsidRPr="00E43E37">
        <w:t>. Участники, не выполняющие требования по экипировке и форме одежды, на помост не допускаются.</w:t>
      </w:r>
    </w:p>
    <w:p w:rsidR="00B707C8" w:rsidRDefault="00B707C8" w:rsidP="006C6E82">
      <w:pPr>
        <w:pStyle w:val="a3"/>
        <w:ind w:left="152"/>
      </w:pPr>
    </w:p>
    <w:p w:rsidR="006954C1" w:rsidRDefault="006954C1" w:rsidP="006C6E82">
      <w:pPr>
        <w:pStyle w:val="a3"/>
        <w:ind w:left="152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393"/>
        </w:tabs>
      </w:pPr>
      <w:r w:rsidRPr="00E43E37">
        <w:t>Награждение в личном</w:t>
      </w:r>
      <w:r w:rsidRPr="00E43E37">
        <w:rPr>
          <w:spacing w:val="1"/>
        </w:rPr>
        <w:t xml:space="preserve"> </w:t>
      </w:r>
      <w:r w:rsidRPr="00E43E37">
        <w:t>первенстве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F655C6" w:rsidRPr="00E43E37" w:rsidRDefault="006823ED" w:rsidP="00160E78">
      <w:pPr>
        <w:pStyle w:val="a3"/>
        <w:spacing w:before="1"/>
        <w:ind w:left="152" w:right="132"/>
        <w:jc w:val="both"/>
      </w:pPr>
      <w:r w:rsidRPr="00E43E37">
        <w:t>Спортсмены, занявшие первые три места в каждой возрастной и весовой категории, награждаются эксклюзивными медалями и дипломами.</w:t>
      </w:r>
    </w:p>
    <w:p w:rsidR="00F655C6" w:rsidRPr="00E43E37" w:rsidRDefault="00F655C6" w:rsidP="00160E78">
      <w:pPr>
        <w:pStyle w:val="a3"/>
        <w:ind w:right="132"/>
        <w:jc w:val="both"/>
      </w:pPr>
    </w:p>
    <w:p w:rsidR="00F655C6" w:rsidRDefault="006823ED" w:rsidP="00AD438C">
      <w:pPr>
        <w:pStyle w:val="a3"/>
        <w:ind w:left="152" w:right="-10"/>
        <w:jc w:val="both"/>
      </w:pPr>
      <w:r w:rsidRPr="00E43E37">
        <w:t xml:space="preserve">Абсолютное первенство разыгрывается среди мужчин и женщин при условии, что в категории будет </w:t>
      </w:r>
      <w:r w:rsidR="00B707C8">
        <w:t>7 (</w:t>
      </w:r>
      <w:r w:rsidRPr="00E43E37">
        <w:t>семь</w:t>
      </w:r>
      <w:r w:rsidR="00B707C8">
        <w:t>)</w:t>
      </w:r>
      <w:r w:rsidRPr="00E43E37">
        <w:t xml:space="preserve"> и более человек. </w:t>
      </w:r>
      <w:r w:rsidR="00A110A0">
        <w:t xml:space="preserve">Абсолютные победители </w:t>
      </w:r>
      <w:r w:rsidRPr="00E43E37">
        <w:t>награждаются эксклюзивными медалями или памятными кубками, дипломами, ценными или денежными призами при привлечении спонсоров.</w:t>
      </w:r>
    </w:p>
    <w:p w:rsidR="00F655C6" w:rsidRPr="00E43E37" w:rsidRDefault="00F655C6" w:rsidP="00160E78">
      <w:pPr>
        <w:pStyle w:val="a3"/>
        <w:ind w:right="132"/>
        <w:jc w:val="both"/>
      </w:pPr>
    </w:p>
    <w:p w:rsidR="00F655C6" w:rsidRPr="00E43E37" w:rsidRDefault="006823ED" w:rsidP="00160E78">
      <w:pPr>
        <w:pStyle w:val="a3"/>
        <w:ind w:left="152" w:right="132"/>
        <w:jc w:val="both"/>
      </w:pPr>
      <w:r w:rsidRPr="00E43E37">
        <w:t>Все призеры или их представители обязаны присутствовать на награждении. В противном случае выдача награды не гарантируется.</w:t>
      </w:r>
    </w:p>
    <w:p w:rsidR="00F655C6" w:rsidRPr="00E43E37" w:rsidRDefault="00F655C6">
      <w:pPr>
        <w:pStyle w:val="a3"/>
        <w:spacing w:before="5"/>
      </w:pPr>
    </w:p>
    <w:p w:rsidR="00F655C6" w:rsidRPr="00E43E37" w:rsidRDefault="00F655C6">
      <w:pPr>
        <w:pStyle w:val="a3"/>
        <w:spacing w:before="5"/>
      </w:pPr>
    </w:p>
    <w:p w:rsidR="00F655C6" w:rsidRPr="00E43E37" w:rsidRDefault="006823ED" w:rsidP="00160E78">
      <w:pPr>
        <w:pStyle w:val="a3"/>
        <w:spacing w:before="90"/>
        <w:ind w:left="152" w:right="-10"/>
        <w:jc w:val="both"/>
      </w:pPr>
      <w:r w:rsidRPr="00E43E37">
        <w:t>Количество спортсменов в команде не ограничено, но не менее (</w:t>
      </w:r>
      <w:r w:rsidR="00A901FF">
        <w:t>5) пяти</w:t>
      </w:r>
      <w:r w:rsidRPr="00E43E37">
        <w:t xml:space="preserve"> человек. В каждой команде должен быть указан официальный представитель.</w:t>
      </w:r>
    </w:p>
    <w:p w:rsidR="00F655C6" w:rsidRPr="00E43E37" w:rsidRDefault="00F655C6" w:rsidP="00160E78">
      <w:pPr>
        <w:pStyle w:val="a3"/>
        <w:spacing w:before="7"/>
        <w:ind w:right="-10"/>
        <w:jc w:val="both"/>
      </w:pPr>
    </w:p>
    <w:p w:rsidR="00F655C6" w:rsidRPr="00E43E37" w:rsidRDefault="002213B9" w:rsidP="00160E78">
      <w:pPr>
        <w:pStyle w:val="a3"/>
        <w:spacing w:before="1"/>
        <w:ind w:left="152" w:right="-10"/>
        <w:jc w:val="both"/>
      </w:pPr>
      <w:r>
        <w:t xml:space="preserve">Командные очки считаются </w:t>
      </w:r>
      <w:r w:rsidR="00EA62CD">
        <w:t>следующим образом</w:t>
      </w:r>
      <w:r w:rsidR="006823ED" w:rsidRPr="00E43E37">
        <w:t>. Для каждой возрастной группы 1 место приносит 12 очков, 2 место - 9 очков, 3 место - 8 очков, 4 место - 7 очков, 5 место - 6</w:t>
      </w:r>
    </w:p>
    <w:p w:rsidR="002213B9" w:rsidRDefault="006823ED" w:rsidP="00160E78">
      <w:pPr>
        <w:pStyle w:val="a3"/>
        <w:ind w:left="152" w:right="-10"/>
        <w:jc w:val="both"/>
      </w:pPr>
      <w:r w:rsidRPr="00E43E37">
        <w:t>очков, 6 место - 5 очков, и так далее. 10 место и каждое последующее зачетное выступление - 1 очко.</w:t>
      </w:r>
    </w:p>
    <w:p w:rsidR="00F655C6" w:rsidRPr="00E43E37" w:rsidRDefault="002213B9" w:rsidP="00160E78">
      <w:pPr>
        <w:pStyle w:val="a3"/>
        <w:ind w:left="152" w:right="-10"/>
        <w:jc w:val="both"/>
      </w:pPr>
      <w:r>
        <w:t>За выполненный норматив Элиты команде дополнительно начисляется 20 очков, МСМК – 15 очков, МС – 10 очков, КМС – 5 очков.</w:t>
      </w:r>
      <w:r w:rsidR="00EA62CD">
        <w:t xml:space="preserve"> Количество участников выступающих за команду не ограничено.</w:t>
      </w:r>
    </w:p>
    <w:p w:rsidR="00F655C6" w:rsidRPr="00E43E37" w:rsidRDefault="00F655C6" w:rsidP="00160E78">
      <w:pPr>
        <w:pStyle w:val="a3"/>
        <w:ind w:right="-10"/>
        <w:jc w:val="both"/>
      </w:pPr>
    </w:p>
    <w:p w:rsidR="00F655C6" w:rsidRPr="00E43E37" w:rsidRDefault="006823ED" w:rsidP="00160E78">
      <w:pPr>
        <w:pStyle w:val="a3"/>
        <w:ind w:left="152" w:right="-10"/>
        <w:jc w:val="both"/>
      </w:pPr>
      <w:r w:rsidRPr="00E43E37">
        <w:t>Команде - победительнице и призерам командного зачета вручаются памятные кубки и дипломы, а также ценные или денежные призы при привлечении спонсоров.</w:t>
      </w:r>
    </w:p>
    <w:p w:rsidR="00F655C6" w:rsidRDefault="00F655C6" w:rsidP="00160E78">
      <w:pPr>
        <w:ind w:right="-10"/>
        <w:jc w:val="both"/>
        <w:rPr>
          <w:sz w:val="24"/>
          <w:szCs w:val="24"/>
        </w:rPr>
      </w:pPr>
    </w:p>
    <w:p w:rsidR="00A901FF" w:rsidRDefault="00A901FF" w:rsidP="00160E78">
      <w:pPr>
        <w:pStyle w:val="a3"/>
        <w:spacing w:line="268" w:lineRule="auto"/>
        <w:ind w:left="142" w:right="-10" w:hanging="12"/>
        <w:jc w:val="both"/>
      </w:pPr>
      <w:r>
        <w:t>Капитан команды или её представитель обязаны вести подсчёт очков своей команды. Сразу по окончанию турнира капитан или уполномоченный представитель команды обязан предоставить список 10 лучших выступлений своей команды в секретариат для сверки правильности подсчёта. Если подсчёты не были предоставлены, то команда не участвует в командном</w:t>
      </w:r>
      <w:r>
        <w:rPr>
          <w:spacing w:val="-4"/>
        </w:rPr>
        <w:t xml:space="preserve"> </w:t>
      </w:r>
      <w:r>
        <w:t>зачете.</w:t>
      </w:r>
    </w:p>
    <w:p w:rsidR="000D4CE8" w:rsidRDefault="000D4CE8" w:rsidP="000D4CE8">
      <w:pPr>
        <w:pStyle w:val="a3"/>
        <w:ind w:left="152" w:right="-10"/>
        <w:jc w:val="both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393"/>
        </w:tabs>
        <w:spacing w:before="68"/>
      </w:pPr>
      <w:r w:rsidRPr="00E43E37">
        <w:t>Заявки и</w:t>
      </w:r>
      <w:r w:rsidRPr="00E43E37">
        <w:rPr>
          <w:spacing w:val="2"/>
        </w:rPr>
        <w:t xml:space="preserve"> </w:t>
      </w:r>
      <w:r w:rsidR="000D4CE8">
        <w:rPr>
          <w:spacing w:val="2"/>
        </w:rPr>
        <w:t xml:space="preserve">благотворительные </w:t>
      </w:r>
      <w:r w:rsidRPr="00E43E37">
        <w:t>взносы</w:t>
      </w:r>
    </w:p>
    <w:p w:rsidR="00F655C6" w:rsidRPr="00E43E37" w:rsidRDefault="00F655C6">
      <w:pPr>
        <w:pStyle w:val="a3"/>
        <w:spacing w:before="8"/>
        <w:rPr>
          <w:b/>
        </w:rPr>
      </w:pPr>
    </w:p>
    <w:p w:rsidR="00F655C6" w:rsidRPr="00E43E37" w:rsidRDefault="006823ED" w:rsidP="00160E78">
      <w:pPr>
        <w:pStyle w:val="a3"/>
        <w:ind w:left="152"/>
        <w:jc w:val="both"/>
      </w:pPr>
      <w:r w:rsidRPr="00E43E37">
        <w:t>Предварительные заявки ОБЯЗАТЕЛЬНЫ.</w:t>
      </w:r>
    </w:p>
    <w:p w:rsidR="002D14FB" w:rsidRDefault="006823ED" w:rsidP="002D14FB">
      <w:pPr>
        <w:pStyle w:val="a3"/>
        <w:ind w:left="152"/>
        <w:jc w:val="both"/>
      </w:pPr>
      <w:r w:rsidRPr="00E43E37">
        <w:t xml:space="preserve">Заявки принимаются до </w:t>
      </w:r>
      <w:r w:rsidR="00954697">
        <w:t>12 сентября</w:t>
      </w:r>
      <w:r w:rsidR="00316A15">
        <w:t xml:space="preserve"> 2020</w:t>
      </w:r>
      <w:r w:rsidRPr="00090AF6">
        <w:t xml:space="preserve"> года</w:t>
      </w:r>
      <w:r w:rsidRPr="00E43E37">
        <w:t xml:space="preserve"> (включительно) посредств</w:t>
      </w:r>
      <w:r w:rsidR="00010E31">
        <w:t>ом онлайн регистрационной формы:</w:t>
      </w:r>
      <w:r w:rsidR="002D14FB">
        <w:t xml:space="preserve"> </w:t>
      </w:r>
    </w:p>
    <w:p w:rsidR="00A901FF" w:rsidRPr="00E43E37" w:rsidRDefault="00C81C24" w:rsidP="002D14FB">
      <w:pPr>
        <w:pStyle w:val="a3"/>
        <w:ind w:left="152"/>
        <w:jc w:val="both"/>
      </w:pPr>
      <w:r w:rsidRPr="00C81C24">
        <w:t>https://docs.google.com/forms/d/e/1FAIpQLSefSV10ot91JoeVrCa0SC3MdaWq-9j7oJrEQcVFEcPCZsFoSw/viewform</w:t>
      </w:r>
    </w:p>
    <w:p w:rsidR="00F655C6" w:rsidRPr="00E43E37" w:rsidRDefault="006823ED" w:rsidP="00160E78">
      <w:pPr>
        <w:pStyle w:val="a3"/>
        <w:spacing w:before="90"/>
        <w:ind w:left="152"/>
        <w:jc w:val="both"/>
      </w:pPr>
      <w:r w:rsidRPr="00E43E37">
        <w:t xml:space="preserve">За выступление установлен добровольный </w:t>
      </w:r>
      <w:r w:rsidR="00F67E2B">
        <w:t xml:space="preserve">благотворительный </w:t>
      </w:r>
      <w:r w:rsidRPr="00E43E37">
        <w:t>стартовый взнос</w:t>
      </w:r>
      <w:r w:rsidR="0036014C">
        <w:t xml:space="preserve"> в размере 2500 рублей</w:t>
      </w:r>
      <w:r w:rsidR="001D074E">
        <w:t>.</w:t>
      </w:r>
      <w:r w:rsidRPr="00E43E37">
        <w:t xml:space="preserve"> </w:t>
      </w:r>
      <w:r w:rsidR="0036014C">
        <w:t>За выступление в каждой последующей номинации стартовый взнос составит  1500р за каждую номинацию.</w:t>
      </w:r>
    </w:p>
    <w:p w:rsidR="00F655C6" w:rsidRPr="00E43E37" w:rsidRDefault="00F655C6" w:rsidP="00160E78">
      <w:pPr>
        <w:pStyle w:val="a3"/>
        <w:spacing w:before="11"/>
        <w:jc w:val="both"/>
      </w:pPr>
    </w:p>
    <w:p w:rsidR="00F655C6" w:rsidRPr="00E43E37" w:rsidRDefault="006823ED" w:rsidP="00160E78">
      <w:pPr>
        <w:pStyle w:val="a3"/>
        <w:ind w:left="152"/>
        <w:jc w:val="both"/>
      </w:pPr>
      <w:r w:rsidRPr="00E43E37">
        <w:t xml:space="preserve">Для спортсменов, имеющих звание Элита России по версии </w:t>
      </w:r>
      <w:r w:rsidR="0036014C">
        <w:t>НФА</w:t>
      </w:r>
      <w:r w:rsidRPr="00E43E37">
        <w:t xml:space="preserve"> </w:t>
      </w:r>
      <w:r w:rsidR="00C81C24">
        <w:t xml:space="preserve">взнос за участие </w:t>
      </w:r>
      <w:r w:rsidRPr="00E43E37">
        <w:t xml:space="preserve"> отсутствует, </w:t>
      </w:r>
      <w:r w:rsidR="00C81C24">
        <w:t>но лишь в одной профильной номинации</w:t>
      </w:r>
      <w:r w:rsidR="0036014C">
        <w:t xml:space="preserve"> и</w:t>
      </w:r>
      <w:r w:rsidR="00C81C24">
        <w:t xml:space="preserve"> при условии участия в 2х и более номинациях. </w:t>
      </w:r>
    </w:p>
    <w:p w:rsidR="00F67E2B" w:rsidRDefault="00F67E2B" w:rsidP="00DB03F7">
      <w:pPr>
        <w:pStyle w:val="a3"/>
        <w:ind w:left="152" w:right="-10"/>
        <w:jc w:val="both"/>
      </w:pPr>
    </w:p>
    <w:p w:rsidR="004A0275" w:rsidRDefault="00F67E2B" w:rsidP="00DB03F7">
      <w:pPr>
        <w:pStyle w:val="a3"/>
        <w:ind w:left="152" w:right="-10"/>
        <w:jc w:val="both"/>
      </w:pPr>
      <w:r>
        <w:t>Благотворительные с</w:t>
      </w:r>
      <w:r w:rsidR="006823ED" w:rsidRPr="00E43E37">
        <w:t xml:space="preserve">тартовые взносы не возвращаются и не переносятся на других участников соревнований. </w:t>
      </w:r>
    </w:p>
    <w:p w:rsidR="00DB03F7" w:rsidRDefault="00DB03F7">
      <w:pPr>
        <w:pStyle w:val="a3"/>
        <w:ind w:left="152"/>
      </w:pPr>
    </w:p>
    <w:p w:rsidR="00F655C6" w:rsidRDefault="006823ED" w:rsidP="00696119">
      <w:pPr>
        <w:pStyle w:val="a3"/>
        <w:ind w:left="152"/>
        <w:jc w:val="both"/>
      </w:pPr>
      <w:r w:rsidRPr="00E43E37">
        <w:t>Спортсмены, не подавшие своевременно заявку до</w:t>
      </w:r>
      <w:r w:rsidR="00F67E2B">
        <w:t xml:space="preserve"> </w:t>
      </w:r>
      <w:r w:rsidR="0036014C">
        <w:t>10</w:t>
      </w:r>
      <w:r w:rsidR="00BE08DD">
        <w:t xml:space="preserve"> сентября</w:t>
      </w:r>
      <w:r w:rsidRPr="00E43E37">
        <w:t xml:space="preserve">, оплачивают </w:t>
      </w:r>
      <w:r w:rsidR="00F67E2B">
        <w:t xml:space="preserve">благотворительный </w:t>
      </w:r>
      <w:r w:rsidRPr="00E43E37">
        <w:t xml:space="preserve">стартовый взнос </w:t>
      </w:r>
      <w:r w:rsidR="002C66A3">
        <w:t xml:space="preserve">на </w:t>
      </w:r>
      <w:r w:rsidR="00F67E2B">
        <w:t>5</w:t>
      </w:r>
      <w:r w:rsidRPr="00647042">
        <w:t>00</w:t>
      </w:r>
      <w:r w:rsidRPr="00E43E37">
        <w:t xml:space="preserve"> рублей </w:t>
      </w:r>
      <w:r w:rsidR="002C66A3">
        <w:t xml:space="preserve">больше </w:t>
      </w:r>
      <w:r w:rsidRPr="00E43E37">
        <w:t>при прохождении регистрации во время прохождения процедуры взвешивания.</w:t>
      </w:r>
      <w:r w:rsidR="00F4639A">
        <w:t xml:space="preserve"> </w:t>
      </w:r>
    </w:p>
    <w:p w:rsidR="006874E4" w:rsidRDefault="006874E4" w:rsidP="006874E4">
      <w:pPr>
        <w:pStyle w:val="a3"/>
        <w:ind w:left="152"/>
        <w:jc w:val="both"/>
      </w:pPr>
    </w:p>
    <w:p w:rsidR="00F655C6" w:rsidRPr="008B497F" w:rsidRDefault="008B497F" w:rsidP="006874E4">
      <w:pPr>
        <w:pStyle w:val="a3"/>
        <w:ind w:left="152"/>
        <w:jc w:val="both"/>
        <w:rPr>
          <w:b/>
        </w:rPr>
      </w:pPr>
      <w:r w:rsidRPr="008B497F">
        <w:rPr>
          <w:b/>
        </w:rPr>
        <w:t xml:space="preserve">10. </w:t>
      </w:r>
      <w:r w:rsidR="006823ED" w:rsidRPr="008B497F">
        <w:rPr>
          <w:b/>
        </w:rPr>
        <w:t>Регистрация</w:t>
      </w:r>
      <w:r w:rsidR="006823ED" w:rsidRPr="008B497F">
        <w:rPr>
          <w:b/>
          <w:spacing w:val="-1"/>
        </w:rPr>
        <w:t xml:space="preserve"> </w:t>
      </w:r>
      <w:r w:rsidR="006823ED" w:rsidRPr="008B497F">
        <w:rPr>
          <w:b/>
        </w:rPr>
        <w:t>нормативов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F655C6" w:rsidRPr="00E43E37" w:rsidRDefault="006823ED">
      <w:pPr>
        <w:pStyle w:val="a3"/>
        <w:spacing w:before="1"/>
        <w:ind w:left="152" w:right="520"/>
        <w:jc w:val="both"/>
      </w:pPr>
      <w:r w:rsidRPr="00E43E37">
        <w:t>Д</w:t>
      </w:r>
      <w:r w:rsidR="004A0275">
        <w:t>ля присвоения спортивного званий</w:t>
      </w:r>
      <w:r w:rsidRPr="00E43E37">
        <w:t xml:space="preserve"> МС</w:t>
      </w:r>
      <w:r w:rsidR="002E4AB9">
        <w:t>/</w:t>
      </w:r>
      <w:r w:rsidR="001A48C1">
        <w:t>МСМК</w:t>
      </w:r>
      <w:r w:rsidR="002E4AB9">
        <w:t>/Элита</w:t>
      </w:r>
      <w:r w:rsidRPr="00E43E37">
        <w:t xml:space="preserve"> </w:t>
      </w:r>
      <w:r w:rsidR="009D7ABE" w:rsidRPr="00E43E37">
        <w:t>НФА</w:t>
      </w:r>
      <w:r w:rsidRPr="00E43E37">
        <w:t xml:space="preserve">, необходимо оформить и отправить онлайн заявку с официального сайта федерации: </w:t>
      </w:r>
      <w:hyperlink r:id="rId13" w:history="1">
        <w:r w:rsidR="004A0275" w:rsidRPr="004A0275">
          <w:rPr>
            <w:rStyle w:val="a6"/>
          </w:rPr>
          <w:t>https://www.wpsf.ru/zayavka/zvanie</w:t>
        </w:r>
      </w:hyperlink>
      <w:r w:rsidRPr="00E43E37">
        <w:t>.</w:t>
      </w:r>
    </w:p>
    <w:p w:rsidR="00F655C6" w:rsidRPr="00E43E37" w:rsidRDefault="00F655C6">
      <w:pPr>
        <w:pStyle w:val="a3"/>
        <w:spacing w:before="2"/>
      </w:pPr>
    </w:p>
    <w:p w:rsidR="00F655C6" w:rsidRPr="00E43E37" w:rsidRDefault="006823ED">
      <w:pPr>
        <w:pStyle w:val="a3"/>
        <w:spacing w:before="90"/>
        <w:ind w:left="152" w:right="264"/>
      </w:pPr>
      <w:r w:rsidRPr="00E43E37">
        <w:t xml:space="preserve">Также существует возможность оформить спортивный разряд до КМС </w:t>
      </w:r>
      <w:r w:rsidR="009D7ABE" w:rsidRPr="00E43E37">
        <w:t>НФА</w:t>
      </w:r>
      <w:r w:rsidRPr="00E43E37">
        <w:t xml:space="preserve"> включительно на самом турнире, после проведения церемонии награждения. Для этого необходимо с собой иметь одну фотографию размером 3 на 4 сантиметра и организатором турнира или региональным представителем выписывается зачетная классификационная книжка спортсмена.</w:t>
      </w:r>
    </w:p>
    <w:p w:rsidR="006954C1" w:rsidRDefault="006954C1">
      <w:pPr>
        <w:pStyle w:val="a3"/>
        <w:spacing w:before="60"/>
        <w:ind w:left="152" w:right="510"/>
      </w:pPr>
    </w:p>
    <w:p w:rsidR="00F655C6" w:rsidRPr="00E43E37" w:rsidRDefault="006954C1">
      <w:pPr>
        <w:pStyle w:val="a3"/>
        <w:spacing w:before="60"/>
        <w:ind w:left="152" w:right="510"/>
      </w:pPr>
      <w:r>
        <w:t>С разрядными нормативами</w:t>
      </w:r>
      <w:r w:rsidR="006823ED" w:rsidRPr="00E43E37">
        <w:t xml:space="preserve"> </w:t>
      </w:r>
      <w:r w:rsidR="00C90C77" w:rsidRPr="00E43E37">
        <w:t>НФА</w:t>
      </w:r>
      <w:r w:rsidR="006823ED" w:rsidRPr="00E43E37">
        <w:t xml:space="preserve"> можно ознакомиться на сайте: </w:t>
      </w:r>
      <w:hyperlink r:id="rId14" w:history="1">
        <w:r w:rsidR="004A0275" w:rsidRPr="004A0275">
          <w:rPr>
            <w:rStyle w:val="a6"/>
          </w:rPr>
          <w:t>https://www.wpsf.ru/dokumenty/normativy</w:t>
        </w:r>
      </w:hyperlink>
      <w:r w:rsidR="004A0275">
        <w:t>.</w:t>
      </w:r>
    </w:p>
    <w:p w:rsidR="006823ED" w:rsidRDefault="006823ED">
      <w:pPr>
        <w:pStyle w:val="a3"/>
        <w:spacing w:before="6"/>
      </w:pPr>
    </w:p>
    <w:p w:rsidR="00F655C6" w:rsidRPr="00E43E37" w:rsidRDefault="008B497F" w:rsidP="008B497F">
      <w:pPr>
        <w:pStyle w:val="2"/>
        <w:tabs>
          <w:tab w:val="left" w:pos="513"/>
        </w:tabs>
        <w:spacing w:before="90"/>
        <w:ind w:left="112" w:firstLine="0"/>
      </w:pPr>
      <w:r>
        <w:t xml:space="preserve">11. </w:t>
      </w:r>
      <w:r w:rsidR="00CA0CE2">
        <w:t xml:space="preserve">Регистрация </w:t>
      </w:r>
      <w:r w:rsidR="006823ED" w:rsidRPr="00E43E37">
        <w:rPr>
          <w:spacing w:val="2"/>
        </w:rPr>
        <w:t xml:space="preserve"> </w:t>
      </w:r>
      <w:r w:rsidR="006823ED" w:rsidRPr="00E43E37">
        <w:t>рекордов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F655C6" w:rsidRPr="00E43E37" w:rsidRDefault="006823ED" w:rsidP="00696119">
      <w:pPr>
        <w:pStyle w:val="a3"/>
        <w:spacing w:before="1"/>
        <w:ind w:left="152" w:right="-10"/>
        <w:jc w:val="both"/>
      </w:pPr>
      <w:r w:rsidRPr="00E43E37">
        <w:t>По результатам данных соревнований будут фиксироваться р</w:t>
      </w:r>
      <w:r w:rsidR="004A0275">
        <w:t>екорды по версии</w:t>
      </w:r>
      <w:r w:rsidRPr="00E43E37">
        <w:t xml:space="preserve"> </w:t>
      </w:r>
      <w:r w:rsidR="006C6E82">
        <w:t>«Национальной федерации армлифтинга»</w:t>
      </w:r>
      <w:r w:rsidR="004A0275">
        <w:t>.</w:t>
      </w:r>
    </w:p>
    <w:p w:rsidR="00F655C6" w:rsidRPr="00E43E37" w:rsidRDefault="00F655C6">
      <w:pPr>
        <w:pStyle w:val="a3"/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lastRenderedPageBreak/>
        <w:t xml:space="preserve">Для получения рекордного сертификата необходимо заполнить и отправить онлайн заявку: </w:t>
      </w:r>
      <w:hyperlink r:id="rId15" w:history="1">
        <w:r w:rsidR="004A0275" w:rsidRPr="004A0275">
          <w:rPr>
            <w:rStyle w:val="a6"/>
          </w:rPr>
          <w:t>https://www.wpsf.ru/zayavka/record-certificate</w:t>
        </w:r>
      </w:hyperlink>
      <w:r w:rsidRPr="00E43E37">
        <w:t>.</w:t>
      </w:r>
    </w:p>
    <w:p w:rsidR="00F655C6" w:rsidRPr="00E43E37" w:rsidRDefault="00F655C6" w:rsidP="00696119">
      <w:pPr>
        <w:pStyle w:val="a3"/>
        <w:spacing w:before="2"/>
        <w:ind w:right="-10"/>
        <w:jc w:val="both"/>
      </w:pPr>
    </w:p>
    <w:p w:rsidR="00F655C6" w:rsidRPr="00E43E37" w:rsidRDefault="006823ED" w:rsidP="00696119">
      <w:pPr>
        <w:pStyle w:val="a3"/>
        <w:spacing w:before="90"/>
        <w:ind w:left="152" w:right="-10"/>
        <w:jc w:val="both"/>
      </w:pPr>
      <w:r w:rsidRPr="00E43E37">
        <w:t xml:space="preserve">Ознакомиться с рекордами необходимо до проведения соревнований на официальном сайте </w:t>
      </w:r>
      <w:r w:rsidR="00696119" w:rsidRPr="00E43E37">
        <w:t xml:space="preserve">федерации: </w:t>
      </w:r>
      <w:hyperlink r:id="rId16" w:history="1">
        <w:r w:rsidR="00696119" w:rsidRPr="00696119">
          <w:rPr>
            <w:rStyle w:val="a6"/>
          </w:rPr>
          <w:t>https://www.wpsf.ru/dokumenty/rekordy</w:t>
        </w:r>
      </w:hyperlink>
      <w:r w:rsidR="00696119">
        <w:t>.</w:t>
      </w:r>
    </w:p>
    <w:p w:rsidR="00F655C6" w:rsidRPr="00E43E37" w:rsidRDefault="00F655C6">
      <w:pPr>
        <w:pStyle w:val="a3"/>
        <w:spacing w:before="6"/>
      </w:pPr>
    </w:p>
    <w:p w:rsidR="00F655C6" w:rsidRPr="00E43E37" w:rsidRDefault="008B497F" w:rsidP="008B497F">
      <w:pPr>
        <w:pStyle w:val="2"/>
        <w:tabs>
          <w:tab w:val="left" w:pos="513"/>
        </w:tabs>
        <w:ind w:left="112" w:firstLine="0"/>
      </w:pPr>
      <w:r>
        <w:t xml:space="preserve">12. </w:t>
      </w:r>
      <w:r w:rsidR="006823ED" w:rsidRPr="00E43E37">
        <w:t>Договор на участие в</w:t>
      </w:r>
      <w:r w:rsidR="006823ED" w:rsidRPr="00E43E37">
        <w:rPr>
          <w:spacing w:val="-6"/>
        </w:rPr>
        <w:t xml:space="preserve"> </w:t>
      </w:r>
      <w:r w:rsidR="006823ED" w:rsidRPr="00E43E37">
        <w:t>соревнованиях.</w:t>
      </w:r>
    </w:p>
    <w:p w:rsidR="00F655C6" w:rsidRPr="00E43E37" w:rsidRDefault="00F655C6">
      <w:pPr>
        <w:pStyle w:val="a3"/>
        <w:spacing w:before="8"/>
        <w:rPr>
          <w:b/>
        </w:rPr>
      </w:pPr>
    </w:p>
    <w:p w:rsidR="006823ED" w:rsidRDefault="006823ED" w:rsidP="00696119">
      <w:pPr>
        <w:pStyle w:val="a3"/>
        <w:ind w:left="152" w:right="-10"/>
        <w:jc w:val="both"/>
      </w:pPr>
      <w:r w:rsidRPr="00E43E37">
        <w:t xml:space="preserve">Проходя процедуру взвешивания и регистрации, каждый спортсмен обязательно подписывает обратную сторону заявочной карточки. </w:t>
      </w:r>
    </w:p>
    <w:p w:rsidR="006823ED" w:rsidRDefault="006823ED" w:rsidP="00696119">
      <w:pPr>
        <w:pStyle w:val="a3"/>
        <w:ind w:left="152" w:right="-10"/>
        <w:jc w:val="both"/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>Факт подписания данной карточки является заключением Договора об участии в соревнованиях между спортсменом и организаторами. Подписывая</w:t>
      </w:r>
      <w:r w:rsidR="00BA0465">
        <w:t xml:space="preserve"> </w:t>
      </w:r>
      <w:r w:rsidRPr="00E43E37">
        <w:t xml:space="preserve">карточку, спортсмен соглашается со всеми пунктами настоящего положения, а также со всеми пунктами технических правил </w:t>
      </w:r>
      <w:r w:rsidR="006C6E82">
        <w:t>«Национальной федерации армлифтинга»</w:t>
      </w:r>
      <w:r w:rsidRPr="00E43E37">
        <w:t xml:space="preserve"> всех постановлений, принятых до начала данных соревнований и опубликованных на официальном сайте.</w:t>
      </w:r>
    </w:p>
    <w:p w:rsidR="00F655C6" w:rsidRPr="00E43E37" w:rsidRDefault="00F655C6" w:rsidP="00696119">
      <w:pPr>
        <w:pStyle w:val="a3"/>
        <w:spacing w:before="1"/>
        <w:ind w:right="-10"/>
        <w:jc w:val="both"/>
      </w:pPr>
    </w:p>
    <w:p w:rsidR="00F655C6" w:rsidRPr="00696119" w:rsidRDefault="006823ED" w:rsidP="00696119">
      <w:pPr>
        <w:pStyle w:val="a3"/>
        <w:ind w:left="152" w:right="-10"/>
        <w:jc w:val="both"/>
        <w:rPr>
          <w:u w:val="single"/>
        </w:rPr>
      </w:pPr>
      <w:r w:rsidRPr="00696119">
        <w:rPr>
          <w:u w:val="single"/>
        </w:rPr>
        <w:t>Также спортсмен безоговорочно соглашается со следующими условиями:</w:t>
      </w:r>
    </w:p>
    <w:p w:rsidR="00F655C6" w:rsidRPr="00E43E37" w:rsidRDefault="00F655C6" w:rsidP="00696119">
      <w:pPr>
        <w:pStyle w:val="a3"/>
        <w:ind w:right="-10"/>
        <w:jc w:val="both"/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>Принимая участия в соревнованиях, спортсмен признает, что от него потребуется максимальное физическое и психологическое напряжение, что влечет за собой риск получения травмы, либо увечья.</w:t>
      </w:r>
    </w:p>
    <w:p w:rsidR="00F655C6" w:rsidRPr="00E43E37" w:rsidRDefault="00F655C6" w:rsidP="00696119">
      <w:pPr>
        <w:pStyle w:val="a3"/>
        <w:ind w:right="-10"/>
        <w:jc w:val="both"/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>Спортсмен принимает на себя все риски, связанные с этим, и несет всю ответственность за любые травмы и увечья, известные ему, либо не известные ему, которые он может получить. Спортсмен осознает, что на его ответственности лежит контроль состояния своего здоровья перед участием в соревнованиях, тем самым подтверждает проведение регулярного врачебного медосмотра, и отсутствие медицинских противопоказаний для участия в соревнованиях, соответственно свою полную физическую пригодность и добровольно застраховал свою жизнь и здоровье на период участия в соревновании.</w:t>
      </w:r>
    </w:p>
    <w:p w:rsidR="00F655C6" w:rsidRPr="00E43E37" w:rsidRDefault="00F655C6" w:rsidP="00696119">
      <w:pPr>
        <w:pStyle w:val="a3"/>
        <w:spacing w:before="8"/>
        <w:ind w:right="-10"/>
        <w:jc w:val="both"/>
      </w:pPr>
    </w:p>
    <w:p w:rsidR="006823ED" w:rsidRDefault="006823ED" w:rsidP="00696119">
      <w:pPr>
        <w:pStyle w:val="a3"/>
        <w:ind w:left="152" w:right="-10"/>
        <w:jc w:val="both"/>
      </w:pPr>
      <w:r w:rsidRPr="00E43E37">
        <w:t xml:space="preserve">Принимая участие в соревновании, спортсмен сознательно отказывается от любых претензий, в случае получения травмы или увечья на этом турнире, в отношении </w:t>
      </w:r>
      <w:r w:rsidR="00BA0465">
        <w:t xml:space="preserve">МОО </w:t>
      </w:r>
      <w:r w:rsidR="00C90C77" w:rsidRPr="00E43E37">
        <w:t>НФА</w:t>
      </w:r>
      <w:r w:rsidRPr="00E43E37">
        <w:t>, организаторов турнира, собственника помещения, руководителей, должностных лиц, работников упомянутых организаций, ассистентов на помосте и всего обслуживающего соревнования персонала.</w:t>
      </w:r>
    </w:p>
    <w:p w:rsidR="006823ED" w:rsidRDefault="006823ED" w:rsidP="00696119">
      <w:pPr>
        <w:pStyle w:val="a3"/>
        <w:ind w:left="152" w:right="-10"/>
        <w:jc w:val="both"/>
      </w:pPr>
    </w:p>
    <w:p w:rsidR="00F655C6" w:rsidRPr="00E43E37" w:rsidRDefault="006823ED" w:rsidP="00696119">
      <w:pPr>
        <w:pStyle w:val="a3"/>
        <w:spacing w:before="64" w:after="240"/>
        <w:ind w:left="152" w:right="-10"/>
        <w:jc w:val="both"/>
      </w:pPr>
      <w:r w:rsidRPr="00E43E37">
        <w:t>Спортсмен добровольно оплачивает все материальные</w:t>
      </w:r>
      <w:r w:rsidR="00BA0465">
        <w:t xml:space="preserve"> благотворительные </w:t>
      </w:r>
      <w:r w:rsidRPr="00E43E37">
        <w:t xml:space="preserve"> стартовые взносы, предназначенные для погашения расходов по проведению турнира, изготовлению наградной атрибутики и других расходов, связанных с проведением спортивных мероприятий.</w:t>
      </w: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>Персональные данные участника соревнований подлежат обработке в соответствие требованиями Закона № 152-ФЗ «О персональных данных».</w:t>
      </w:r>
    </w:p>
    <w:p w:rsidR="00F655C6" w:rsidRPr="00E43E37" w:rsidRDefault="00F655C6" w:rsidP="00696119">
      <w:pPr>
        <w:pStyle w:val="a3"/>
        <w:ind w:right="-10"/>
        <w:jc w:val="both"/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>Спортсмен ознакомился с данным положением и полностью понимает его содержание.</w:t>
      </w:r>
    </w:p>
    <w:p w:rsidR="00F655C6" w:rsidRPr="00E43E37" w:rsidRDefault="00F655C6" w:rsidP="00696119">
      <w:pPr>
        <w:pStyle w:val="a3"/>
        <w:ind w:right="-10"/>
        <w:jc w:val="both"/>
      </w:pPr>
    </w:p>
    <w:p w:rsidR="00696119" w:rsidRPr="00E43E37" w:rsidRDefault="006823ED" w:rsidP="00876ADF">
      <w:pPr>
        <w:pStyle w:val="a3"/>
        <w:ind w:left="152" w:right="-10"/>
        <w:jc w:val="both"/>
      </w:pPr>
      <w:r w:rsidRPr="00E43E37">
        <w:t>Спортсмен добровольно соглашается принять все вышеописанные в пункте настоящего положения условия и тем самым подтверждает это, подписывая заявочную карточку в присутствии секретариата на процедуре регистрации и взвешивания.</w:t>
      </w:r>
    </w:p>
    <w:p w:rsidR="00F655C6" w:rsidRPr="00E43E37" w:rsidRDefault="00F655C6">
      <w:pPr>
        <w:pStyle w:val="a3"/>
        <w:spacing w:before="5"/>
      </w:pPr>
    </w:p>
    <w:p w:rsidR="00F655C6" w:rsidRPr="00E43E37" w:rsidRDefault="008B497F" w:rsidP="008B497F">
      <w:pPr>
        <w:pStyle w:val="2"/>
        <w:tabs>
          <w:tab w:val="left" w:pos="517"/>
        </w:tabs>
        <w:ind w:left="112" w:firstLine="0"/>
      </w:pPr>
      <w:r>
        <w:t xml:space="preserve">13. </w:t>
      </w:r>
      <w:r w:rsidR="006823ED" w:rsidRPr="00E43E37">
        <w:t>Финансирование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 xml:space="preserve">Расходы по проведению соревнований берёт на себя </w:t>
      </w:r>
      <w:r w:rsidR="00F639A5">
        <w:t>спортивная федерация</w:t>
      </w:r>
      <w:r w:rsidRPr="00E43E37">
        <w:t xml:space="preserve"> </w:t>
      </w:r>
      <w:r w:rsidR="00C90C77" w:rsidRPr="00E43E37">
        <w:t>НФА</w:t>
      </w:r>
      <w:r w:rsidRPr="00E43E37">
        <w:t xml:space="preserve">, используя привлечённые средства спонсоров и </w:t>
      </w:r>
      <w:r w:rsidR="00647042">
        <w:t xml:space="preserve">благотворительные </w:t>
      </w:r>
      <w:r w:rsidRPr="00E43E37">
        <w:t>стартовые взносы участников.</w:t>
      </w:r>
    </w:p>
    <w:p w:rsidR="00F655C6" w:rsidRPr="00E43E37" w:rsidRDefault="00F655C6" w:rsidP="00696119">
      <w:pPr>
        <w:pStyle w:val="a3"/>
        <w:spacing w:before="1"/>
        <w:ind w:right="-10"/>
        <w:jc w:val="both"/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 xml:space="preserve">Добровольные </w:t>
      </w:r>
      <w:r w:rsidR="00BA0465">
        <w:t xml:space="preserve">благотворительные </w:t>
      </w:r>
      <w:r w:rsidRPr="00E43E37">
        <w:t>стартовые взносы участников пойдут на изготовление наградной атрибутики, аренду помещения, аренду или покупку спортивного оборудования и погашение других расходов, связанных с проведением спортивного мероприятия.</w:t>
      </w:r>
    </w:p>
    <w:p w:rsidR="00F655C6" w:rsidRPr="00E43E37" w:rsidRDefault="00F655C6" w:rsidP="00696119">
      <w:pPr>
        <w:pStyle w:val="a3"/>
        <w:ind w:right="-10"/>
        <w:jc w:val="both"/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>Расходы по командированию, размещению и питанию участников и их тренеров берут на себя командирующие организации или сами участники.</w:t>
      </w:r>
    </w:p>
    <w:p w:rsidR="00F655C6" w:rsidRPr="00E43E37" w:rsidRDefault="00F655C6">
      <w:pPr>
        <w:pStyle w:val="a3"/>
        <w:spacing w:before="5"/>
      </w:pPr>
    </w:p>
    <w:p w:rsidR="00F655C6" w:rsidRPr="00E43E37" w:rsidRDefault="008B497F" w:rsidP="008B497F">
      <w:pPr>
        <w:pStyle w:val="2"/>
        <w:tabs>
          <w:tab w:val="left" w:pos="513"/>
        </w:tabs>
        <w:ind w:left="112" w:firstLine="0"/>
      </w:pPr>
      <w:r>
        <w:t xml:space="preserve">14. </w:t>
      </w:r>
      <w:r w:rsidR="006823ED" w:rsidRPr="00E43E37">
        <w:t>Контактная</w:t>
      </w:r>
      <w:r w:rsidR="006823ED" w:rsidRPr="00E43E37">
        <w:rPr>
          <w:spacing w:val="-1"/>
        </w:rPr>
        <w:t xml:space="preserve"> </w:t>
      </w:r>
      <w:r w:rsidR="006823ED" w:rsidRPr="00E43E37">
        <w:t>информация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696119" w:rsidRPr="00696119" w:rsidRDefault="000638BC" w:rsidP="00696119">
      <w:pPr>
        <w:pStyle w:val="a3"/>
        <w:ind w:left="152" w:right="-10"/>
      </w:pPr>
      <w:r>
        <w:t>Горбунов Вячеслав Анатольевич</w:t>
      </w:r>
      <w:r w:rsidR="00696119" w:rsidRPr="00696119">
        <w:t xml:space="preserve"> – организатор, тел. +7 (</w:t>
      </w:r>
      <w:r>
        <w:t>978)-781-38-29</w:t>
      </w:r>
    </w:p>
    <w:p w:rsidR="00647042" w:rsidRDefault="00647042" w:rsidP="00F639A5">
      <w:pPr>
        <w:pStyle w:val="a3"/>
        <w:ind w:left="152" w:right="-10"/>
      </w:pPr>
    </w:p>
    <w:p w:rsidR="00F639A5" w:rsidRDefault="006823ED" w:rsidP="00F639A5">
      <w:pPr>
        <w:pStyle w:val="a3"/>
        <w:ind w:left="152" w:right="-10"/>
      </w:pPr>
      <w:r w:rsidRPr="00E43E37">
        <w:t xml:space="preserve">Официальный сайт федерации: </w:t>
      </w:r>
      <w:hyperlink r:id="rId17" w:history="1">
        <w:r w:rsidR="00F639A5" w:rsidRPr="000E0432">
          <w:rPr>
            <w:rStyle w:val="a6"/>
          </w:rPr>
          <w:t>https://www.wpsf.ru/</w:t>
        </w:r>
      </w:hyperlink>
    </w:p>
    <w:p w:rsidR="000638BC" w:rsidRDefault="006823ED" w:rsidP="000638BC">
      <w:pPr>
        <w:pStyle w:val="a3"/>
        <w:ind w:left="152" w:right="-10"/>
      </w:pPr>
      <w:r w:rsidRPr="00E43E37">
        <w:t>Официальная группа ВКонтакте:</w:t>
      </w:r>
      <w:r w:rsidR="00F639A5">
        <w:t xml:space="preserve"> </w:t>
      </w:r>
      <w:hyperlink r:id="rId18" w:history="1">
        <w:r w:rsidR="000638BC" w:rsidRPr="00F41504">
          <w:rPr>
            <w:rStyle w:val="a6"/>
          </w:rPr>
          <w:t>https://vk.com/tavrika_cup</w:t>
        </w:r>
      </w:hyperlink>
    </w:p>
    <w:p w:rsidR="001A48C1" w:rsidRDefault="006823ED" w:rsidP="000638BC">
      <w:pPr>
        <w:pStyle w:val="a3"/>
        <w:ind w:left="152" w:right="-10"/>
        <w:rPr>
          <w:color w:val="0000CC"/>
          <w:u w:val="single"/>
        </w:rPr>
      </w:pPr>
      <w:r w:rsidRPr="00E43E37">
        <w:t xml:space="preserve">Контактный e-mail: </w:t>
      </w:r>
      <w:hyperlink r:id="rId19" w:history="1">
        <w:r w:rsidR="00F639A5" w:rsidRPr="00F639A5">
          <w:rPr>
            <w:rStyle w:val="a6"/>
          </w:rPr>
          <w:t>zayavka@wpsa.pro</w:t>
        </w:r>
      </w:hyperlink>
      <w:r w:rsidR="00647042" w:rsidRPr="00647042">
        <w:t xml:space="preserve">  </w:t>
      </w:r>
    </w:p>
    <w:bookmarkStart w:id="1" w:name="_Реквизиты_для_оплаты"/>
    <w:bookmarkEnd w:id="1"/>
    <w:p w:rsidR="001A48C1" w:rsidRDefault="00E77364" w:rsidP="000638BC">
      <w:pPr>
        <w:pStyle w:val="1"/>
        <w:ind w:left="0"/>
        <w:rPr>
          <w:rFonts w:ascii="Arial" w:hAnsi="Arial" w:cs="Arial"/>
          <w:color w:val="333333"/>
          <w:sz w:val="18"/>
          <w:szCs w:val="18"/>
        </w:rPr>
      </w:pPr>
      <w:r>
        <w:rPr>
          <w:rFonts w:ascii="Arial" w:hAnsi="Arial" w:cs="Arial"/>
          <w:color w:val="333333"/>
          <w:sz w:val="18"/>
          <w:szCs w:val="18"/>
        </w:rPr>
        <w:fldChar w:fldCharType="begin"/>
      </w:r>
      <w:r w:rsidR="000638BC">
        <w:rPr>
          <w:rFonts w:ascii="Arial" w:hAnsi="Arial" w:cs="Arial"/>
          <w:color w:val="333333"/>
          <w:sz w:val="18"/>
          <w:szCs w:val="18"/>
        </w:rPr>
        <w:instrText xml:space="preserve"> HYPERLINK "mailto:crimeapower@mail.ru" </w:instrText>
      </w:r>
      <w:r>
        <w:rPr>
          <w:rFonts w:ascii="Arial" w:hAnsi="Arial" w:cs="Arial"/>
          <w:color w:val="333333"/>
          <w:sz w:val="18"/>
          <w:szCs w:val="18"/>
        </w:rPr>
        <w:fldChar w:fldCharType="separate"/>
      </w:r>
      <w:r w:rsidR="000638BC" w:rsidRPr="00F41504">
        <w:rPr>
          <w:rStyle w:val="a6"/>
          <w:rFonts w:ascii="Arial" w:hAnsi="Arial" w:cs="Arial"/>
          <w:sz w:val="18"/>
          <w:szCs w:val="18"/>
        </w:rPr>
        <w:t>crimeapower@mail.ru</w:t>
      </w:r>
      <w:r>
        <w:rPr>
          <w:rFonts w:ascii="Arial" w:hAnsi="Arial" w:cs="Arial"/>
          <w:color w:val="333333"/>
          <w:sz w:val="18"/>
          <w:szCs w:val="18"/>
        </w:rPr>
        <w:fldChar w:fldCharType="end"/>
      </w:r>
    </w:p>
    <w:p w:rsidR="000638BC" w:rsidRDefault="000638BC" w:rsidP="006823ED">
      <w:pPr>
        <w:pStyle w:val="1"/>
        <w:ind w:left="0"/>
        <w:jc w:val="center"/>
        <w:rPr>
          <w:sz w:val="24"/>
          <w:szCs w:val="24"/>
        </w:rPr>
      </w:pPr>
    </w:p>
    <w:p w:rsidR="001A48C1" w:rsidRPr="001A48C1" w:rsidRDefault="001A48C1" w:rsidP="006823ED">
      <w:pPr>
        <w:pStyle w:val="1"/>
        <w:ind w:left="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По вопросам участия в качестве партнера/ спонсора соревнований – </w:t>
      </w:r>
      <w:r w:rsidR="000638BC">
        <w:rPr>
          <w:rFonts w:ascii="Arial" w:hAnsi="Arial" w:cs="Arial"/>
          <w:color w:val="333333"/>
          <w:sz w:val="18"/>
          <w:szCs w:val="18"/>
        </w:rPr>
        <w:t>crimeapower@mail.ru</w:t>
      </w:r>
    </w:p>
    <w:p w:rsidR="001A48C1" w:rsidRPr="001A48C1" w:rsidRDefault="001A48C1" w:rsidP="006823ED">
      <w:pPr>
        <w:pStyle w:val="1"/>
        <w:ind w:left="0"/>
        <w:jc w:val="center"/>
        <w:rPr>
          <w:sz w:val="24"/>
          <w:szCs w:val="24"/>
        </w:rPr>
      </w:pPr>
    </w:p>
    <w:p w:rsidR="00F655C6" w:rsidRPr="00E43E37" w:rsidRDefault="006823ED" w:rsidP="006823ED">
      <w:pPr>
        <w:pStyle w:val="1"/>
        <w:ind w:left="0"/>
        <w:jc w:val="center"/>
        <w:rPr>
          <w:sz w:val="24"/>
          <w:szCs w:val="24"/>
        </w:rPr>
      </w:pPr>
      <w:r w:rsidRPr="00E43E37">
        <w:rPr>
          <w:sz w:val="24"/>
          <w:szCs w:val="24"/>
        </w:rPr>
        <w:t>Настоящее положение служит официальным вызовом на соревнования</w:t>
      </w:r>
      <w:r>
        <w:rPr>
          <w:sz w:val="24"/>
          <w:szCs w:val="24"/>
        </w:rPr>
        <w:t>.</w:t>
      </w:r>
    </w:p>
    <w:sectPr w:rsidR="00F655C6" w:rsidRPr="00E43E37" w:rsidSect="00EF0624">
      <w:pgSz w:w="11920" w:h="16840"/>
      <w:pgMar w:top="780" w:right="740" w:bottom="280" w:left="7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5164E" w:rsidRDefault="0035164E" w:rsidP="0073018D">
      <w:r>
        <w:separator/>
      </w:r>
    </w:p>
  </w:endnote>
  <w:endnote w:type="continuationSeparator" w:id="0">
    <w:p w:rsidR="0035164E" w:rsidRDefault="0035164E" w:rsidP="007301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5164E" w:rsidRDefault="0035164E" w:rsidP="0073018D">
      <w:r>
        <w:separator/>
      </w:r>
    </w:p>
  </w:footnote>
  <w:footnote w:type="continuationSeparator" w:id="0">
    <w:p w:rsidR="0035164E" w:rsidRDefault="0035164E" w:rsidP="007301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AB58F6"/>
    <w:multiLevelType w:val="multilevel"/>
    <w:tmpl w:val="7A1C034E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bullet"/>
      <w:lvlText w:val=""/>
      <w:lvlJc w:val="left"/>
      <w:pPr>
        <w:ind w:left="1315" w:hanging="384"/>
        <w:jc w:val="right"/>
      </w:pPr>
      <w:rPr>
        <w:rFonts w:ascii="Symbol" w:hAnsi="Symbol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abstractNum w:abstractNumId="1" w15:restartNumberingAfterBreak="0">
    <w:nsid w:val="19D372A1"/>
    <w:multiLevelType w:val="multilevel"/>
    <w:tmpl w:val="D63C5392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decimal"/>
      <w:lvlText w:val="%1.%2."/>
      <w:lvlJc w:val="left"/>
      <w:pPr>
        <w:ind w:left="1315" w:hanging="384"/>
        <w:jc w:val="right"/>
      </w:pPr>
      <w:rPr>
        <w:rFonts w:ascii="Times New Roman" w:eastAsia="Times New Roman" w:hAnsi="Times New Roman" w:cs="Times New Roman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abstractNum w:abstractNumId="2" w15:restartNumberingAfterBreak="0">
    <w:nsid w:val="1DEC255D"/>
    <w:multiLevelType w:val="multilevel"/>
    <w:tmpl w:val="D63C5392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decimal"/>
      <w:lvlText w:val="%1.%2."/>
      <w:lvlJc w:val="left"/>
      <w:pPr>
        <w:ind w:left="1315" w:hanging="384"/>
        <w:jc w:val="right"/>
      </w:pPr>
      <w:rPr>
        <w:rFonts w:ascii="Times New Roman" w:eastAsia="Times New Roman" w:hAnsi="Times New Roman" w:cs="Times New Roman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abstractNum w:abstractNumId="3" w15:restartNumberingAfterBreak="0">
    <w:nsid w:val="2F214BF0"/>
    <w:multiLevelType w:val="hybridMultilevel"/>
    <w:tmpl w:val="F4F2AF9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D63108"/>
    <w:multiLevelType w:val="multilevel"/>
    <w:tmpl w:val="7A1C034E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bullet"/>
      <w:lvlText w:val=""/>
      <w:lvlJc w:val="left"/>
      <w:pPr>
        <w:ind w:left="1315" w:hanging="384"/>
        <w:jc w:val="right"/>
      </w:pPr>
      <w:rPr>
        <w:rFonts w:ascii="Symbol" w:hAnsi="Symbol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abstractNum w:abstractNumId="5" w15:restartNumberingAfterBreak="0">
    <w:nsid w:val="4FC038A9"/>
    <w:multiLevelType w:val="hybridMultilevel"/>
    <w:tmpl w:val="CEF883A4"/>
    <w:lvl w:ilvl="0" w:tplc="A5E4BC82">
      <w:start w:val="1"/>
      <w:numFmt w:val="decimal"/>
      <w:lvlText w:val="%1."/>
      <w:lvlJc w:val="left"/>
      <w:pPr>
        <w:ind w:left="352" w:hanging="24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ru-RU" w:eastAsia="ru-RU" w:bidi="ru-RU"/>
      </w:rPr>
    </w:lvl>
    <w:lvl w:ilvl="1" w:tplc="40488968">
      <w:numFmt w:val="bullet"/>
      <w:lvlText w:val="•"/>
      <w:lvlJc w:val="left"/>
      <w:pPr>
        <w:ind w:left="1407" w:hanging="240"/>
      </w:pPr>
      <w:rPr>
        <w:rFonts w:hint="default"/>
        <w:lang w:val="ru-RU" w:eastAsia="ru-RU" w:bidi="ru-RU"/>
      </w:rPr>
    </w:lvl>
    <w:lvl w:ilvl="2" w:tplc="EBF84132">
      <w:numFmt w:val="bullet"/>
      <w:lvlText w:val="•"/>
      <w:lvlJc w:val="left"/>
      <w:pPr>
        <w:ind w:left="2414" w:hanging="240"/>
      </w:pPr>
      <w:rPr>
        <w:rFonts w:hint="default"/>
        <w:lang w:val="ru-RU" w:eastAsia="ru-RU" w:bidi="ru-RU"/>
      </w:rPr>
    </w:lvl>
    <w:lvl w:ilvl="3" w:tplc="A280B936">
      <w:numFmt w:val="bullet"/>
      <w:lvlText w:val="•"/>
      <w:lvlJc w:val="left"/>
      <w:pPr>
        <w:ind w:left="3421" w:hanging="240"/>
      </w:pPr>
      <w:rPr>
        <w:rFonts w:hint="default"/>
        <w:lang w:val="ru-RU" w:eastAsia="ru-RU" w:bidi="ru-RU"/>
      </w:rPr>
    </w:lvl>
    <w:lvl w:ilvl="4" w:tplc="F25C5936">
      <w:numFmt w:val="bullet"/>
      <w:lvlText w:val="•"/>
      <w:lvlJc w:val="left"/>
      <w:pPr>
        <w:ind w:left="4428" w:hanging="240"/>
      </w:pPr>
      <w:rPr>
        <w:rFonts w:hint="default"/>
        <w:lang w:val="ru-RU" w:eastAsia="ru-RU" w:bidi="ru-RU"/>
      </w:rPr>
    </w:lvl>
    <w:lvl w:ilvl="5" w:tplc="E604B562">
      <w:numFmt w:val="bullet"/>
      <w:lvlText w:val="•"/>
      <w:lvlJc w:val="left"/>
      <w:pPr>
        <w:ind w:left="5436" w:hanging="240"/>
      </w:pPr>
      <w:rPr>
        <w:rFonts w:hint="default"/>
        <w:lang w:val="ru-RU" w:eastAsia="ru-RU" w:bidi="ru-RU"/>
      </w:rPr>
    </w:lvl>
    <w:lvl w:ilvl="6" w:tplc="ECC6EC7C">
      <w:numFmt w:val="bullet"/>
      <w:lvlText w:val="•"/>
      <w:lvlJc w:val="left"/>
      <w:pPr>
        <w:ind w:left="6443" w:hanging="240"/>
      </w:pPr>
      <w:rPr>
        <w:rFonts w:hint="default"/>
        <w:lang w:val="ru-RU" w:eastAsia="ru-RU" w:bidi="ru-RU"/>
      </w:rPr>
    </w:lvl>
    <w:lvl w:ilvl="7" w:tplc="189803B0">
      <w:numFmt w:val="bullet"/>
      <w:lvlText w:val="•"/>
      <w:lvlJc w:val="left"/>
      <w:pPr>
        <w:ind w:left="7450" w:hanging="240"/>
      </w:pPr>
      <w:rPr>
        <w:rFonts w:hint="default"/>
        <w:lang w:val="ru-RU" w:eastAsia="ru-RU" w:bidi="ru-RU"/>
      </w:rPr>
    </w:lvl>
    <w:lvl w:ilvl="8" w:tplc="F9643BF8">
      <w:numFmt w:val="bullet"/>
      <w:lvlText w:val="•"/>
      <w:lvlJc w:val="left"/>
      <w:pPr>
        <w:ind w:left="8457" w:hanging="240"/>
      </w:pPr>
      <w:rPr>
        <w:rFonts w:hint="default"/>
        <w:lang w:val="ru-RU" w:eastAsia="ru-RU" w:bidi="ru-RU"/>
      </w:rPr>
    </w:lvl>
  </w:abstractNum>
  <w:abstractNum w:abstractNumId="6" w15:restartNumberingAfterBreak="0">
    <w:nsid w:val="52CF1D65"/>
    <w:multiLevelType w:val="hybridMultilevel"/>
    <w:tmpl w:val="D6262DCE"/>
    <w:lvl w:ilvl="0" w:tplc="B6AECA22">
      <w:numFmt w:val="bullet"/>
      <w:lvlText w:val="-"/>
      <w:lvlJc w:val="left"/>
      <w:pPr>
        <w:ind w:left="152" w:hanging="136"/>
      </w:pPr>
      <w:rPr>
        <w:rFonts w:ascii="Times New Roman" w:eastAsia="Times New Roman" w:hAnsi="Times New Roman" w:cs="Times New Roman" w:hint="default"/>
        <w:w w:val="99"/>
        <w:sz w:val="24"/>
        <w:szCs w:val="24"/>
        <w:lang w:val="ru-RU" w:eastAsia="ru-RU" w:bidi="ru-RU"/>
      </w:rPr>
    </w:lvl>
    <w:lvl w:ilvl="1" w:tplc="087A97BE">
      <w:numFmt w:val="bullet"/>
      <w:lvlText w:val="•"/>
      <w:lvlJc w:val="left"/>
      <w:pPr>
        <w:ind w:left="1191" w:hanging="136"/>
      </w:pPr>
      <w:rPr>
        <w:rFonts w:hint="default"/>
        <w:lang w:val="ru-RU" w:eastAsia="ru-RU" w:bidi="ru-RU"/>
      </w:rPr>
    </w:lvl>
    <w:lvl w:ilvl="2" w:tplc="D414B550">
      <w:numFmt w:val="bullet"/>
      <w:lvlText w:val="•"/>
      <w:lvlJc w:val="left"/>
      <w:pPr>
        <w:ind w:left="2222" w:hanging="136"/>
      </w:pPr>
      <w:rPr>
        <w:rFonts w:hint="default"/>
        <w:lang w:val="ru-RU" w:eastAsia="ru-RU" w:bidi="ru-RU"/>
      </w:rPr>
    </w:lvl>
    <w:lvl w:ilvl="3" w:tplc="6B4CA9F8">
      <w:numFmt w:val="bullet"/>
      <w:lvlText w:val="•"/>
      <w:lvlJc w:val="left"/>
      <w:pPr>
        <w:ind w:left="3253" w:hanging="136"/>
      </w:pPr>
      <w:rPr>
        <w:rFonts w:hint="default"/>
        <w:lang w:val="ru-RU" w:eastAsia="ru-RU" w:bidi="ru-RU"/>
      </w:rPr>
    </w:lvl>
    <w:lvl w:ilvl="4" w:tplc="3C447886">
      <w:numFmt w:val="bullet"/>
      <w:lvlText w:val="•"/>
      <w:lvlJc w:val="left"/>
      <w:pPr>
        <w:ind w:left="4284" w:hanging="136"/>
      </w:pPr>
      <w:rPr>
        <w:rFonts w:hint="default"/>
        <w:lang w:val="ru-RU" w:eastAsia="ru-RU" w:bidi="ru-RU"/>
      </w:rPr>
    </w:lvl>
    <w:lvl w:ilvl="5" w:tplc="14A200F2">
      <w:numFmt w:val="bullet"/>
      <w:lvlText w:val="•"/>
      <w:lvlJc w:val="left"/>
      <w:pPr>
        <w:ind w:left="5316" w:hanging="136"/>
      </w:pPr>
      <w:rPr>
        <w:rFonts w:hint="default"/>
        <w:lang w:val="ru-RU" w:eastAsia="ru-RU" w:bidi="ru-RU"/>
      </w:rPr>
    </w:lvl>
    <w:lvl w:ilvl="6" w:tplc="BB00905E">
      <w:numFmt w:val="bullet"/>
      <w:lvlText w:val="•"/>
      <w:lvlJc w:val="left"/>
      <w:pPr>
        <w:ind w:left="6347" w:hanging="136"/>
      </w:pPr>
      <w:rPr>
        <w:rFonts w:hint="default"/>
        <w:lang w:val="ru-RU" w:eastAsia="ru-RU" w:bidi="ru-RU"/>
      </w:rPr>
    </w:lvl>
    <w:lvl w:ilvl="7" w:tplc="0568E9B2">
      <w:numFmt w:val="bullet"/>
      <w:lvlText w:val="•"/>
      <w:lvlJc w:val="left"/>
      <w:pPr>
        <w:ind w:left="7378" w:hanging="136"/>
      </w:pPr>
      <w:rPr>
        <w:rFonts w:hint="default"/>
        <w:lang w:val="ru-RU" w:eastAsia="ru-RU" w:bidi="ru-RU"/>
      </w:rPr>
    </w:lvl>
    <w:lvl w:ilvl="8" w:tplc="0380A920">
      <w:numFmt w:val="bullet"/>
      <w:lvlText w:val="•"/>
      <w:lvlJc w:val="left"/>
      <w:pPr>
        <w:ind w:left="8409" w:hanging="136"/>
      </w:pPr>
      <w:rPr>
        <w:rFonts w:hint="default"/>
        <w:lang w:val="ru-RU" w:eastAsia="ru-RU" w:bidi="ru-RU"/>
      </w:rPr>
    </w:lvl>
  </w:abstractNum>
  <w:abstractNum w:abstractNumId="7" w15:restartNumberingAfterBreak="0">
    <w:nsid w:val="5FE823BC"/>
    <w:multiLevelType w:val="hybridMultilevel"/>
    <w:tmpl w:val="177C466A"/>
    <w:lvl w:ilvl="0" w:tplc="04190001">
      <w:start w:val="1"/>
      <w:numFmt w:val="bullet"/>
      <w:lvlText w:val=""/>
      <w:lvlJc w:val="left"/>
      <w:pPr>
        <w:ind w:left="165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37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9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81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3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25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7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9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411" w:hanging="360"/>
      </w:pPr>
      <w:rPr>
        <w:rFonts w:ascii="Wingdings" w:hAnsi="Wingdings" w:hint="default"/>
      </w:rPr>
    </w:lvl>
  </w:abstractNum>
  <w:abstractNum w:abstractNumId="8" w15:restartNumberingAfterBreak="0">
    <w:nsid w:val="6E3067B0"/>
    <w:multiLevelType w:val="hybridMultilevel"/>
    <w:tmpl w:val="16CAA1E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D7735F"/>
    <w:multiLevelType w:val="multilevel"/>
    <w:tmpl w:val="D63C5392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decimal"/>
      <w:lvlText w:val="%1.%2."/>
      <w:lvlJc w:val="left"/>
      <w:pPr>
        <w:ind w:left="1315" w:hanging="384"/>
        <w:jc w:val="right"/>
      </w:pPr>
      <w:rPr>
        <w:rFonts w:ascii="Times New Roman" w:eastAsia="Times New Roman" w:hAnsi="Times New Roman" w:cs="Times New Roman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9"/>
  </w:num>
  <w:num w:numId="5">
    <w:abstractNumId w:val="2"/>
  </w:num>
  <w:num w:numId="6">
    <w:abstractNumId w:val="4"/>
  </w:num>
  <w:num w:numId="7">
    <w:abstractNumId w:val="0"/>
  </w:num>
  <w:num w:numId="8">
    <w:abstractNumId w:val="7"/>
  </w:num>
  <w:num w:numId="9">
    <w:abstractNumId w:val="3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1sDSxMDE2MTU0s7RQ0lEKTi0uzszPAymwqAUAuf1axCwAAAA="/>
  </w:docVars>
  <w:rsids>
    <w:rsidRoot w:val="00F655C6"/>
    <w:rsid w:val="00010E31"/>
    <w:rsid w:val="00060205"/>
    <w:rsid w:val="000638BC"/>
    <w:rsid w:val="00063B89"/>
    <w:rsid w:val="00090AF6"/>
    <w:rsid w:val="000B4D21"/>
    <w:rsid w:val="000C51D6"/>
    <w:rsid w:val="000D4CE8"/>
    <w:rsid w:val="000E4914"/>
    <w:rsid w:val="001236D0"/>
    <w:rsid w:val="0013177C"/>
    <w:rsid w:val="00160E78"/>
    <w:rsid w:val="001764AD"/>
    <w:rsid w:val="001A48C1"/>
    <w:rsid w:val="001D074E"/>
    <w:rsid w:val="00217DCA"/>
    <w:rsid w:val="002200E1"/>
    <w:rsid w:val="002213B9"/>
    <w:rsid w:val="0024072E"/>
    <w:rsid w:val="00243CA4"/>
    <w:rsid w:val="0024721C"/>
    <w:rsid w:val="002B0E6A"/>
    <w:rsid w:val="002C66A3"/>
    <w:rsid w:val="002D14FB"/>
    <w:rsid w:val="002E4AB9"/>
    <w:rsid w:val="00307EDA"/>
    <w:rsid w:val="00316A15"/>
    <w:rsid w:val="0035164E"/>
    <w:rsid w:val="0036014C"/>
    <w:rsid w:val="003748C7"/>
    <w:rsid w:val="003920F6"/>
    <w:rsid w:val="003A290D"/>
    <w:rsid w:val="003C2556"/>
    <w:rsid w:val="003D179E"/>
    <w:rsid w:val="003F05B3"/>
    <w:rsid w:val="004A0275"/>
    <w:rsid w:val="004D55FA"/>
    <w:rsid w:val="004E3AC6"/>
    <w:rsid w:val="0052426D"/>
    <w:rsid w:val="005D7DAC"/>
    <w:rsid w:val="005E04BF"/>
    <w:rsid w:val="005E0700"/>
    <w:rsid w:val="00610827"/>
    <w:rsid w:val="00647042"/>
    <w:rsid w:val="006564E4"/>
    <w:rsid w:val="006823ED"/>
    <w:rsid w:val="006874E4"/>
    <w:rsid w:val="006954C1"/>
    <w:rsid w:val="00696119"/>
    <w:rsid w:val="006B1F2B"/>
    <w:rsid w:val="006C6E82"/>
    <w:rsid w:val="006D0F9E"/>
    <w:rsid w:val="00726D99"/>
    <w:rsid w:val="0073018D"/>
    <w:rsid w:val="0074586F"/>
    <w:rsid w:val="007B5FEE"/>
    <w:rsid w:val="007F5FAF"/>
    <w:rsid w:val="00804602"/>
    <w:rsid w:val="00832A83"/>
    <w:rsid w:val="00845E73"/>
    <w:rsid w:val="008523C3"/>
    <w:rsid w:val="00876ADF"/>
    <w:rsid w:val="008940B6"/>
    <w:rsid w:val="008A2202"/>
    <w:rsid w:val="008B017D"/>
    <w:rsid w:val="008B497F"/>
    <w:rsid w:val="008D3D44"/>
    <w:rsid w:val="008E0E7E"/>
    <w:rsid w:val="00923ACD"/>
    <w:rsid w:val="00942A1F"/>
    <w:rsid w:val="00954697"/>
    <w:rsid w:val="0097514C"/>
    <w:rsid w:val="00987F4D"/>
    <w:rsid w:val="009D305B"/>
    <w:rsid w:val="009D7ABE"/>
    <w:rsid w:val="009E66D8"/>
    <w:rsid w:val="00A110A0"/>
    <w:rsid w:val="00A23265"/>
    <w:rsid w:val="00A27BF6"/>
    <w:rsid w:val="00A651EB"/>
    <w:rsid w:val="00A656A3"/>
    <w:rsid w:val="00A7420C"/>
    <w:rsid w:val="00A901FF"/>
    <w:rsid w:val="00AB1650"/>
    <w:rsid w:val="00AD2E8B"/>
    <w:rsid w:val="00AD438C"/>
    <w:rsid w:val="00B16697"/>
    <w:rsid w:val="00B707C8"/>
    <w:rsid w:val="00B8099A"/>
    <w:rsid w:val="00B85975"/>
    <w:rsid w:val="00BA0465"/>
    <w:rsid w:val="00BB2C9C"/>
    <w:rsid w:val="00BD0D20"/>
    <w:rsid w:val="00BD586E"/>
    <w:rsid w:val="00BD7739"/>
    <w:rsid w:val="00BE08DD"/>
    <w:rsid w:val="00C1316C"/>
    <w:rsid w:val="00C16157"/>
    <w:rsid w:val="00C74FE6"/>
    <w:rsid w:val="00C810E9"/>
    <w:rsid w:val="00C81C24"/>
    <w:rsid w:val="00C90C77"/>
    <w:rsid w:val="00CA0CE2"/>
    <w:rsid w:val="00CD6A7B"/>
    <w:rsid w:val="00CE29D8"/>
    <w:rsid w:val="00CF20D4"/>
    <w:rsid w:val="00D15474"/>
    <w:rsid w:val="00D52074"/>
    <w:rsid w:val="00DA7057"/>
    <w:rsid w:val="00DB03F7"/>
    <w:rsid w:val="00DE7CD8"/>
    <w:rsid w:val="00E03050"/>
    <w:rsid w:val="00E43E37"/>
    <w:rsid w:val="00E533C0"/>
    <w:rsid w:val="00E77364"/>
    <w:rsid w:val="00E858A2"/>
    <w:rsid w:val="00EA62CD"/>
    <w:rsid w:val="00EB04A9"/>
    <w:rsid w:val="00EC7C99"/>
    <w:rsid w:val="00ED2BE2"/>
    <w:rsid w:val="00EF0624"/>
    <w:rsid w:val="00F30666"/>
    <w:rsid w:val="00F34C42"/>
    <w:rsid w:val="00F4639A"/>
    <w:rsid w:val="00F53FAA"/>
    <w:rsid w:val="00F5445B"/>
    <w:rsid w:val="00F639A5"/>
    <w:rsid w:val="00F655C6"/>
    <w:rsid w:val="00F67E2B"/>
    <w:rsid w:val="00F85520"/>
    <w:rsid w:val="00F903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184E7E"/>
  <w15:docId w15:val="{AA5F19E9-DC86-47D1-94F3-E0189712A1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sid w:val="00EF0624"/>
    <w:rPr>
      <w:rFonts w:ascii="Times New Roman" w:eastAsia="Times New Roman" w:hAnsi="Times New Roman" w:cs="Times New Roman"/>
      <w:lang w:val="ru-RU" w:eastAsia="ru-RU" w:bidi="ru-RU"/>
    </w:rPr>
  </w:style>
  <w:style w:type="paragraph" w:styleId="1">
    <w:name w:val="heading 1"/>
    <w:basedOn w:val="a"/>
    <w:uiPriority w:val="1"/>
    <w:qFormat/>
    <w:rsid w:val="00EF0624"/>
    <w:pPr>
      <w:ind w:left="696"/>
      <w:outlineLvl w:val="0"/>
    </w:pPr>
    <w:rPr>
      <w:b/>
      <w:bCs/>
      <w:sz w:val="28"/>
      <w:szCs w:val="28"/>
    </w:rPr>
  </w:style>
  <w:style w:type="paragraph" w:styleId="2">
    <w:name w:val="heading 2"/>
    <w:basedOn w:val="a"/>
    <w:uiPriority w:val="1"/>
    <w:qFormat/>
    <w:rsid w:val="00EF0624"/>
    <w:pPr>
      <w:ind w:left="392" w:hanging="240"/>
      <w:outlineLvl w:val="1"/>
    </w:pPr>
    <w:rPr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EF0624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EF0624"/>
    <w:rPr>
      <w:sz w:val="24"/>
      <w:szCs w:val="24"/>
    </w:rPr>
  </w:style>
  <w:style w:type="paragraph" w:styleId="a5">
    <w:name w:val="List Paragraph"/>
    <w:basedOn w:val="a"/>
    <w:uiPriority w:val="1"/>
    <w:qFormat/>
    <w:rsid w:val="00EF0624"/>
    <w:pPr>
      <w:ind w:left="392" w:hanging="240"/>
    </w:pPr>
  </w:style>
  <w:style w:type="paragraph" w:customStyle="1" w:styleId="TableParagraph">
    <w:name w:val="Table Paragraph"/>
    <w:basedOn w:val="a"/>
    <w:uiPriority w:val="1"/>
    <w:qFormat/>
    <w:rsid w:val="00EF0624"/>
  </w:style>
  <w:style w:type="character" w:styleId="a6">
    <w:name w:val="Hyperlink"/>
    <w:basedOn w:val="a0"/>
    <w:uiPriority w:val="99"/>
    <w:unhideWhenUsed/>
    <w:rsid w:val="009D7ABE"/>
    <w:rPr>
      <w:color w:val="0000FF" w:themeColor="hyperlink"/>
      <w:u w:val="single"/>
    </w:rPr>
  </w:style>
  <w:style w:type="character" w:customStyle="1" w:styleId="a4">
    <w:name w:val="Основной текст Знак"/>
    <w:basedOn w:val="a0"/>
    <w:link w:val="a3"/>
    <w:uiPriority w:val="1"/>
    <w:rsid w:val="004A0275"/>
    <w:rPr>
      <w:rFonts w:ascii="Times New Roman" w:eastAsia="Times New Roman" w:hAnsi="Times New Roman" w:cs="Times New Roman"/>
      <w:sz w:val="24"/>
      <w:szCs w:val="24"/>
      <w:lang w:val="ru-RU" w:eastAsia="ru-RU" w:bidi="ru-RU"/>
    </w:rPr>
  </w:style>
  <w:style w:type="paragraph" w:styleId="a7">
    <w:name w:val="Normal (Web)"/>
    <w:basedOn w:val="a"/>
    <w:rsid w:val="00A23265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ar-SA"/>
    </w:rPr>
  </w:style>
  <w:style w:type="paragraph" w:styleId="a8">
    <w:name w:val="header"/>
    <w:basedOn w:val="a"/>
    <w:link w:val="a9"/>
    <w:uiPriority w:val="99"/>
    <w:unhideWhenUsed/>
    <w:rsid w:val="0073018D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0"/>
    <w:link w:val="a8"/>
    <w:uiPriority w:val="99"/>
    <w:rsid w:val="0073018D"/>
    <w:rPr>
      <w:rFonts w:ascii="Times New Roman" w:eastAsia="Times New Roman" w:hAnsi="Times New Roman" w:cs="Times New Roman"/>
      <w:lang w:val="ru-RU" w:eastAsia="ru-RU" w:bidi="ru-RU"/>
    </w:rPr>
  </w:style>
  <w:style w:type="paragraph" w:styleId="aa">
    <w:name w:val="footer"/>
    <w:basedOn w:val="a"/>
    <w:link w:val="ab"/>
    <w:uiPriority w:val="99"/>
    <w:unhideWhenUsed/>
    <w:rsid w:val="0073018D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0"/>
    <w:link w:val="aa"/>
    <w:uiPriority w:val="99"/>
    <w:rsid w:val="0073018D"/>
    <w:rPr>
      <w:rFonts w:ascii="Times New Roman" w:eastAsia="Times New Roman" w:hAnsi="Times New Roman" w:cs="Times New Roman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7200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s://www.wpsf.ru/zayavka/zvanie" TargetMode="External"/><Relationship Id="rId18" Type="http://schemas.openxmlformats.org/officeDocument/2006/relationships/hyperlink" Target="https://vk.com/tavrika_cup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hyperlink" Target="https://www.wpsf.ru/dokumenty" TargetMode="External"/><Relationship Id="rId17" Type="http://schemas.openxmlformats.org/officeDocument/2006/relationships/hyperlink" Target="https://www.wpsf.ru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wpsf.ru/dokumenty/rekordy/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wpsf.ru/dokumenty/pravila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wpsf.ru/zayavka/record-certificate" TargetMode="External"/><Relationship Id="rId10" Type="http://schemas.openxmlformats.org/officeDocument/2006/relationships/hyperlink" Target="https://www.wpsf.ru" TargetMode="External"/><Relationship Id="rId19" Type="http://schemas.openxmlformats.org/officeDocument/2006/relationships/hyperlink" Target="mailto:zayavka@wpsa.pro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www.wpsf.ru/dokumenty/normativ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682</Words>
  <Characters>9589</Characters>
  <Application>Microsoft Office Word</Application>
  <DocSecurity>0</DocSecurity>
  <Lines>79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оложение о проведении Открытый лично – командный Чемпионат Восточной Европы по армлифтингу</vt:lpstr>
    </vt:vector>
  </TitlesOfParts>
  <Company>Grizli777</Company>
  <LinksUpToDate>false</LinksUpToDate>
  <CharactersWithSpaces>1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оложение о проведении Открытый лично – командный Чемпионат Восточной Европы по армлифтингу</dc:title>
  <dc:creator>Пользователь</dc:creator>
  <cp:lastModifiedBy>Админ</cp:lastModifiedBy>
  <cp:revision>2</cp:revision>
  <cp:lastPrinted>2019-03-06T08:31:00Z</cp:lastPrinted>
  <dcterms:created xsi:type="dcterms:W3CDTF">2021-07-19T18:59:00Z</dcterms:created>
  <dcterms:modified xsi:type="dcterms:W3CDTF">2021-07-19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08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8-07-19T00:00:00Z</vt:filetime>
  </property>
</Properties>
</file>